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87549E" w:rsidR="007B2C94" w:rsidP="007B2C94" w:rsidRDefault="00212EAF" w14:paraId="38D8A267" w14:textId="4E0F67AA">
      <w:pPr>
        <w:jc w:val="center"/>
        <w:rPr>
          <w:b/>
          <w:bCs/>
          <w:sz w:val="32"/>
          <w:szCs w:val="32"/>
          <w:lang w:val="sk-SK"/>
        </w:rPr>
      </w:pPr>
      <w:r w:rsidRPr="0087549E">
        <w:rPr>
          <w:b/>
          <w:bCs/>
          <w:sz w:val="32"/>
          <w:szCs w:val="32"/>
          <w:lang w:val="sk-SK"/>
        </w:rPr>
        <w:t>Tréningový materiál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225"/>
        <w:gridCol w:w="1732"/>
        <w:gridCol w:w="6387"/>
      </w:tblGrid>
      <w:tr w:rsidRPr="0087549E" w:rsidR="00783B86" w:rsidTr="59D2EE60" w14:paraId="09A71AB3" w14:textId="77777777">
        <w:trPr>
          <w:trHeight w:val="553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  <w:tcMar/>
          </w:tcPr>
          <w:p w:rsidRPr="0087549E" w:rsidR="00783B86" w:rsidP="00783B86" w:rsidRDefault="00783B86" w14:paraId="4D322A20" w14:textId="16FBBC9B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Názov</w:t>
            </w:r>
          </w:p>
        </w:tc>
        <w:tc>
          <w:tcPr>
            <w:tcW w:w="6387" w:type="dxa"/>
            <w:tcMar/>
          </w:tcPr>
          <w:p w:rsidRPr="0087549E" w:rsidR="00783B86" w:rsidP="00783B86" w:rsidRDefault="00A157F9" w14:paraId="1886E25F" w14:textId="1CEDD232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 xml:space="preserve">Emocionálna inteligencia a </w:t>
            </w:r>
            <w:proofErr w:type="spellStart"/>
            <w:r w:rsidRPr="0087549E">
              <w:rPr>
                <w:rFonts w:cstheme="minorHAnsi"/>
                <w:sz w:val="23"/>
                <w:szCs w:val="23"/>
                <w:lang w:val="sk-SK"/>
              </w:rPr>
              <w:t>well</w:t>
            </w:r>
            <w:r w:rsidRPr="0087549E" w:rsidR="00123B3F">
              <w:rPr>
                <w:rFonts w:cstheme="minorHAnsi"/>
                <w:sz w:val="23"/>
                <w:szCs w:val="23"/>
                <w:lang w:val="sk-SK"/>
              </w:rPr>
              <w:t>-being</w:t>
            </w:r>
            <w:proofErr w:type="spellEnd"/>
            <w:r w:rsidRPr="0087549E">
              <w:rPr>
                <w:rFonts w:cstheme="minorHAnsi"/>
                <w:sz w:val="23"/>
                <w:szCs w:val="23"/>
                <w:lang w:val="sk-SK"/>
              </w:rPr>
              <w:t xml:space="preserve"> v </w:t>
            </w:r>
            <w:r w:rsidRPr="0087549E" w:rsidR="00882E6C">
              <w:rPr>
                <w:rFonts w:cstheme="minorHAnsi"/>
                <w:sz w:val="23"/>
                <w:szCs w:val="23"/>
                <w:lang w:val="sk-SK"/>
              </w:rPr>
              <w:t xml:space="preserve">biznis 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>kontexte</w:t>
            </w:r>
          </w:p>
        </w:tc>
      </w:tr>
      <w:tr w:rsidRPr="0087549E" w:rsidR="00783B86" w:rsidTr="59D2EE60" w14:paraId="4184B2B9" w14:textId="77777777">
        <w:trPr>
          <w:trHeight w:val="437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  <w:tcMar/>
          </w:tcPr>
          <w:p w:rsidRPr="0087549E" w:rsidR="00783B86" w:rsidP="00783B86" w:rsidRDefault="00783B86" w14:paraId="642F4B53" w14:textId="787387AF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Kľúčové slová</w:t>
            </w:r>
          </w:p>
        </w:tc>
        <w:tc>
          <w:tcPr>
            <w:tcW w:w="6387" w:type="dxa"/>
            <w:tcMar/>
          </w:tcPr>
          <w:p w:rsidRPr="0087549E" w:rsidR="00783B86" w:rsidP="00783B86" w:rsidRDefault="00123B3F" w14:paraId="0569A8FD" w14:textId="109144BB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Emocionálna inteligencia</w:t>
            </w:r>
            <w:r w:rsidRPr="0087549E" w:rsidR="00783B86">
              <w:rPr>
                <w:rFonts w:cstheme="minorHAnsi"/>
                <w:sz w:val="23"/>
                <w:szCs w:val="23"/>
                <w:lang w:val="sk-SK"/>
              </w:rPr>
              <w:t xml:space="preserve">, </w:t>
            </w:r>
            <w:proofErr w:type="spellStart"/>
            <w:r w:rsidRPr="0087549E" w:rsidR="00783B86">
              <w:rPr>
                <w:rFonts w:cstheme="minorHAnsi"/>
                <w:sz w:val="23"/>
                <w:szCs w:val="23"/>
                <w:lang w:val="sk-SK"/>
              </w:rPr>
              <w:t>well-being</w:t>
            </w:r>
            <w:proofErr w:type="spellEnd"/>
            <w:r w:rsidRPr="0087549E" w:rsidR="00783B86">
              <w:rPr>
                <w:rFonts w:cstheme="minorHAnsi"/>
                <w:sz w:val="23"/>
                <w:szCs w:val="23"/>
                <w:lang w:val="sk-SK"/>
              </w:rPr>
              <w:t xml:space="preserve">, 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>podnikatelia</w:t>
            </w:r>
            <w:r w:rsidRPr="0087549E" w:rsidR="00783B86">
              <w:rPr>
                <w:rFonts w:cstheme="minorHAnsi"/>
                <w:sz w:val="23"/>
                <w:szCs w:val="23"/>
                <w:lang w:val="sk-SK"/>
              </w:rPr>
              <w:t>, b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>iznis,</w:t>
            </w:r>
            <w:r w:rsidRPr="0087549E" w:rsidR="00783B86">
              <w:rPr>
                <w:rFonts w:cstheme="minorHAnsi"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 w:rsidR="00783B86">
              <w:rPr>
                <w:rFonts w:cstheme="minorHAnsi"/>
                <w:sz w:val="23"/>
                <w:szCs w:val="23"/>
                <w:lang w:val="sk-SK"/>
              </w:rPr>
              <w:t>MSMEs</w:t>
            </w:r>
            <w:proofErr w:type="spellEnd"/>
          </w:p>
        </w:tc>
      </w:tr>
      <w:tr w:rsidRPr="0087549E" w:rsidR="00783B86" w:rsidTr="59D2EE60" w14:paraId="7EA2929F" w14:textId="77777777">
        <w:trPr>
          <w:trHeight w:val="416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  <w:tcMar/>
          </w:tcPr>
          <w:p w:rsidRPr="0087549E" w:rsidR="00783B86" w:rsidP="59D2EE60" w:rsidRDefault="00783B86" w14:paraId="1AC9419F" w14:textId="783267D0">
            <w:pPr>
              <w:spacing w:before="0" w:beforeAutospacing="off" w:after="0" w:afterAutospacing="off" w:line="259" w:lineRule="auto"/>
              <w:ind w:left="0" w:right="0"/>
              <w:jc w:val="left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3"/>
                <w:szCs w:val="23"/>
                <w:lang w:val="sk-SK"/>
              </w:rPr>
            </w:pPr>
            <w:r w:rsidRPr="59D2EE60" w:rsidR="59D2EE60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3"/>
                <w:szCs w:val="23"/>
                <w:lang w:val="sk-SK"/>
              </w:rPr>
              <w:t>Autor</w:t>
            </w:r>
          </w:p>
        </w:tc>
        <w:tc>
          <w:tcPr>
            <w:tcW w:w="6387" w:type="dxa"/>
            <w:tcMar/>
          </w:tcPr>
          <w:p w:rsidRPr="0087549E" w:rsidR="00783B86" w:rsidP="00783B86" w:rsidRDefault="00783B86" w14:paraId="35E71F25" w14:textId="53FAD054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IDP</w:t>
            </w:r>
          </w:p>
        </w:tc>
      </w:tr>
      <w:tr w:rsidRPr="0087549E" w:rsidR="00783B86" w:rsidTr="59D2EE60" w14:paraId="3D071A47" w14:textId="77777777">
        <w:trPr>
          <w:trHeight w:val="408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  <w:tcMar/>
          </w:tcPr>
          <w:p w:rsidRPr="0087549E" w:rsidR="00783B86" w:rsidP="00783B86" w:rsidRDefault="00783B86" w14:paraId="3DDFE934" w14:textId="06253347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Jazyk</w:t>
            </w:r>
          </w:p>
        </w:tc>
        <w:tc>
          <w:tcPr>
            <w:tcW w:w="6387" w:type="dxa"/>
            <w:tcMar/>
          </w:tcPr>
          <w:p w:rsidRPr="0087549E" w:rsidR="00783B86" w:rsidP="00783B86" w:rsidRDefault="00123B3F" w14:paraId="52024B14" w14:textId="66C68D99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Slovenský</w:t>
            </w:r>
          </w:p>
        </w:tc>
      </w:tr>
      <w:tr w:rsidRPr="0087549E" w:rsidR="007B2C94" w:rsidTr="59D2EE60" w14:paraId="7E5167E6" w14:textId="77777777">
        <w:trPr>
          <w:trHeight w:val="42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  <w:tcMar/>
          </w:tcPr>
          <w:p w:rsidRPr="0087549E" w:rsidR="007B2C94" w:rsidP="00E54D6E" w:rsidRDefault="005544E5" w14:paraId="5487F1BB" w14:textId="554E0017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Tréningová oblasť</w:t>
            </w:r>
          </w:p>
        </w:tc>
      </w:tr>
      <w:tr w:rsidRPr="0087549E" w:rsidR="00EF3A6F" w:rsidTr="59D2EE60" w14:paraId="4C1A5F16" w14:textId="77777777">
        <w:trPr>
          <w:trHeight w:val="428"/>
          <w:jc w:val="center"/>
        </w:trPr>
        <w:tc>
          <w:tcPr>
            <w:tcW w:w="1225" w:type="dxa"/>
            <w:shd w:val="clear" w:color="auto" w:fill="E2EFD9" w:themeFill="accent6" w:themeFillTint="33"/>
            <w:tcMar/>
          </w:tcPr>
          <w:p w:rsidRPr="0087549E" w:rsidR="00EF3A6F" w:rsidP="00EF3A6F" w:rsidRDefault="00EF3A6F" w14:paraId="6506B78E" w14:textId="195D97DB">
            <w:pPr>
              <w:jc w:val="center"/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</w:tc>
        <w:tc>
          <w:tcPr>
            <w:tcW w:w="8119" w:type="dxa"/>
            <w:gridSpan w:val="2"/>
            <w:shd w:val="clear" w:color="auto" w:fill="auto"/>
            <w:tcMar/>
          </w:tcPr>
          <w:p w:rsidRPr="0087549E" w:rsidR="00EF3A6F" w:rsidP="00EF3A6F" w:rsidRDefault="00EF3A6F" w14:paraId="7316C898" w14:textId="49021568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 xml:space="preserve">Inovácie &amp; </w:t>
            </w:r>
            <w:proofErr w:type="spellStart"/>
            <w:r w:rsidRPr="0087549E">
              <w:rPr>
                <w:rFonts w:cstheme="minorHAnsi"/>
                <w:sz w:val="23"/>
                <w:szCs w:val="23"/>
                <w:lang w:val="sk-SK"/>
              </w:rPr>
              <w:t>Servitizácia</w:t>
            </w:r>
            <w:proofErr w:type="spellEnd"/>
          </w:p>
        </w:tc>
      </w:tr>
      <w:tr w:rsidRPr="0087549E" w:rsidR="00EF3A6F" w:rsidTr="59D2EE60" w14:paraId="4D343419" w14:textId="77777777">
        <w:trPr>
          <w:trHeight w:val="428"/>
          <w:jc w:val="center"/>
        </w:trPr>
        <w:tc>
          <w:tcPr>
            <w:tcW w:w="1225" w:type="dxa"/>
            <w:shd w:val="clear" w:color="auto" w:fill="E2EFD9" w:themeFill="accent6" w:themeFillTint="33"/>
            <w:tcMar/>
          </w:tcPr>
          <w:p w:rsidRPr="0087549E" w:rsidR="00EF3A6F" w:rsidP="00EF3A6F" w:rsidRDefault="00EF3A6F" w14:paraId="4EC448DE" w14:textId="390F6C2E">
            <w:pPr>
              <w:jc w:val="center"/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</w:tc>
        <w:tc>
          <w:tcPr>
            <w:tcW w:w="8119" w:type="dxa"/>
            <w:gridSpan w:val="2"/>
            <w:shd w:val="clear" w:color="auto" w:fill="auto"/>
            <w:tcMar/>
          </w:tcPr>
          <w:p w:rsidRPr="0087549E" w:rsidR="00EF3A6F" w:rsidP="00EF3A6F" w:rsidRDefault="00EF3A6F" w14:paraId="5B2C4A88" w14:textId="36AE778F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Digitálna transformácia</w:t>
            </w:r>
          </w:p>
        </w:tc>
      </w:tr>
      <w:tr w:rsidRPr="0087549E" w:rsidR="00EF3A6F" w:rsidTr="59D2EE60" w14:paraId="6D52D489" w14:textId="77777777">
        <w:trPr>
          <w:trHeight w:val="428"/>
          <w:jc w:val="center"/>
        </w:trPr>
        <w:tc>
          <w:tcPr>
            <w:tcW w:w="1225" w:type="dxa"/>
            <w:shd w:val="clear" w:color="auto" w:fill="E2EFD9" w:themeFill="accent6" w:themeFillTint="33"/>
            <w:tcMar/>
          </w:tcPr>
          <w:p w:rsidRPr="0087549E" w:rsidR="00EF3A6F" w:rsidP="00EF3A6F" w:rsidRDefault="00EF3A6F" w14:paraId="22CBB247" w14:textId="1FB5FB74">
            <w:pPr>
              <w:jc w:val="center"/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</w:tc>
        <w:tc>
          <w:tcPr>
            <w:tcW w:w="8119" w:type="dxa"/>
            <w:gridSpan w:val="2"/>
            <w:shd w:val="clear" w:color="auto" w:fill="auto"/>
            <w:tcMar/>
          </w:tcPr>
          <w:p w:rsidRPr="0087549E" w:rsidR="00EF3A6F" w:rsidP="00EF3A6F" w:rsidRDefault="00EF3A6F" w14:paraId="7B830B3B" w14:textId="1402056B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Lokalizácia</w:t>
            </w:r>
          </w:p>
        </w:tc>
      </w:tr>
      <w:tr w:rsidRPr="0087549E" w:rsidR="00EF3A6F" w:rsidTr="59D2EE60" w14:paraId="0703F39F" w14:textId="77777777">
        <w:trPr>
          <w:trHeight w:val="428"/>
          <w:jc w:val="center"/>
        </w:trPr>
        <w:tc>
          <w:tcPr>
            <w:tcW w:w="1225" w:type="dxa"/>
            <w:shd w:val="clear" w:color="auto" w:fill="E2EFD9" w:themeFill="accent6" w:themeFillTint="33"/>
            <w:tcMar/>
          </w:tcPr>
          <w:p w:rsidRPr="0087549E" w:rsidR="00EF3A6F" w:rsidP="00EF3A6F" w:rsidRDefault="006C4815" w14:paraId="15E9C84B" w14:textId="4040E43C">
            <w:pPr>
              <w:jc w:val="center"/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X</w:t>
            </w:r>
          </w:p>
        </w:tc>
        <w:tc>
          <w:tcPr>
            <w:tcW w:w="8119" w:type="dxa"/>
            <w:gridSpan w:val="2"/>
            <w:shd w:val="clear" w:color="auto" w:fill="auto"/>
            <w:tcMar/>
          </w:tcPr>
          <w:p w:rsidRPr="0087549E" w:rsidR="00EF3A6F" w:rsidP="00EF3A6F" w:rsidRDefault="00EF3A6F" w14:paraId="44B5A190" w14:textId="2890CBCC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Udržateľnosť</w:t>
            </w:r>
          </w:p>
        </w:tc>
      </w:tr>
      <w:tr w:rsidRPr="0087549E" w:rsidR="00775BC0" w:rsidTr="59D2EE60" w14:paraId="0F460AF6" w14:textId="77777777">
        <w:trPr>
          <w:trHeight w:val="42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  <w:tcMar/>
          </w:tcPr>
          <w:p w:rsidRPr="0087549E" w:rsidR="00775BC0" w:rsidP="00775BC0" w:rsidRDefault="00775BC0" w14:paraId="57B9D5A5" w14:textId="2D357B4C">
            <w:pPr>
              <w:rPr>
                <w:rFonts w:cstheme="minorHAnsi"/>
                <w:b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sz w:val="23"/>
                <w:szCs w:val="23"/>
                <w:lang w:val="sk-SK"/>
              </w:rPr>
              <w:t xml:space="preserve">Kompetencie a zručnosti podľa ESCO </w:t>
            </w:r>
          </w:p>
        </w:tc>
      </w:tr>
      <w:tr w:rsidRPr="0087549E" w:rsidR="00775BC0" w:rsidTr="59D2EE60" w14:paraId="4A0E6859" w14:textId="77777777">
        <w:trPr>
          <w:trHeight w:val="428"/>
          <w:jc w:val="center"/>
        </w:trPr>
        <w:tc>
          <w:tcPr>
            <w:tcW w:w="9344" w:type="dxa"/>
            <w:gridSpan w:val="3"/>
            <w:shd w:val="clear" w:color="auto" w:fill="FFFFFF" w:themeFill="background1"/>
            <w:tcMar/>
          </w:tcPr>
          <w:p w:rsidRPr="0087549E" w:rsidR="00775BC0" w:rsidP="00684AD6" w:rsidRDefault="00F54D6D" w14:paraId="16284826" w14:textId="14B419FD">
            <w:pPr>
              <w:pStyle w:val="ListParagraph"/>
              <w:numPr>
                <w:ilvl w:val="0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Prierezové zručnosti a kompetencie</w:t>
            </w:r>
          </w:p>
          <w:p w:rsidRPr="0087549E" w:rsidR="009A5A0A" w:rsidP="00684AD6" w:rsidRDefault="009A5A0A" w14:paraId="68772347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highlight w:val="yellow"/>
                <w:lang w:val="sk-SK"/>
              </w:rPr>
              <w:t>Sociálne a emočné zručnosti</w:t>
            </w:r>
          </w:p>
          <w:p w:rsidRPr="0087549E" w:rsidR="009A5A0A" w:rsidP="00684AD6" w:rsidRDefault="009A5A0A" w14:paraId="3D914A70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Kritické myslenie</w:t>
            </w:r>
          </w:p>
          <w:p w:rsidRPr="0087549E" w:rsidR="009A5A0A" w:rsidP="00684AD6" w:rsidRDefault="009A5A0A" w14:paraId="09E176E5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Analytické myslenie</w:t>
            </w:r>
          </w:p>
          <w:p w:rsidRPr="0087549E" w:rsidR="009A5A0A" w:rsidP="00684AD6" w:rsidRDefault="009A5A0A" w14:paraId="299AD841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highlight w:val="yellow"/>
                <w:lang w:val="sk-SK"/>
              </w:rPr>
              <w:t>Riešenie problémov</w:t>
            </w:r>
          </w:p>
          <w:p w:rsidRPr="0087549E" w:rsidR="009A5A0A" w:rsidP="00684AD6" w:rsidRDefault="009A5A0A" w14:paraId="3466FDC5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highlight w:val="yellow"/>
                <w:lang w:val="sk-SK"/>
              </w:rPr>
              <w:t>Manažment seba samého</w:t>
            </w:r>
          </w:p>
          <w:p w:rsidRPr="0087549E" w:rsidR="009A5A0A" w:rsidP="00684AD6" w:rsidRDefault="009A5A0A" w14:paraId="6E224555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highlight w:val="yellow"/>
                <w:lang w:val="sk-SK"/>
              </w:rPr>
              <w:t>Podnikový manažment</w:t>
            </w:r>
          </w:p>
          <w:p w:rsidRPr="0087549E" w:rsidR="009A5A0A" w:rsidP="00684AD6" w:rsidRDefault="009A5A0A" w14:paraId="33CAB4C2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Adaptabilita</w:t>
            </w:r>
          </w:p>
          <w:p w:rsidRPr="0087549E" w:rsidR="009A5A0A" w:rsidP="00684AD6" w:rsidRDefault="009A5A0A" w14:paraId="02853918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Odolnosť</w:t>
            </w:r>
          </w:p>
          <w:p w:rsidRPr="0087549E" w:rsidR="009A5A0A" w:rsidP="00684AD6" w:rsidRDefault="009A5A0A" w14:paraId="4BEBED30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Kreativita</w:t>
            </w:r>
          </w:p>
          <w:p w:rsidRPr="0087549E" w:rsidR="009A5A0A" w:rsidP="00684AD6" w:rsidRDefault="009A5A0A" w14:paraId="34F72F5F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proofErr w:type="spellStart"/>
            <w:r w:rsidRPr="0087549E">
              <w:rPr>
                <w:rFonts w:eastAsiaTheme="minorEastAsia"/>
                <w:sz w:val="23"/>
                <w:szCs w:val="23"/>
                <w:lang w:val="sk-SK"/>
              </w:rPr>
              <w:t>Networking</w:t>
            </w:r>
            <w:proofErr w:type="spellEnd"/>
          </w:p>
          <w:p w:rsidRPr="0087549E" w:rsidR="009A5A0A" w:rsidP="00684AD6" w:rsidRDefault="009A5A0A" w14:paraId="09E10D55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Iniciatíva</w:t>
            </w:r>
          </w:p>
          <w:p w:rsidRPr="0087549E" w:rsidR="009A5A0A" w:rsidP="00684AD6" w:rsidRDefault="009A5A0A" w14:paraId="19C923BD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highlight w:val="yellow"/>
                <w:lang w:val="sk-SK"/>
              </w:rPr>
              <w:t>Flexibilita</w:t>
            </w:r>
          </w:p>
          <w:p w:rsidRPr="0087549E" w:rsidR="009A5A0A" w:rsidP="00684AD6" w:rsidRDefault="009A5A0A" w14:paraId="546CC36E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Otvorenosť</w:t>
            </w:r>
          </w:p>
          <w:p w:rsidRPr="0087549E" w:rsidR="009A5A0A" w:rsidP="00684AD6" w:rsidRDefault="009A5A0A" w14:paraId="6B922E85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Pochopenie komplexnosti</w:t>
            </w:r>
          </w:p>
          <w:p w:rsidRPr="0087549E" w:rsidR="009A5A0A" w:rsidP="00684AD6" w:rsidRDefault="009A5A0A" w14:paraId="620FA32B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Spolupráca</w:t>
            </w:r>
          </w:p>
          <w:p w:rsidRPr="0087549E" w:rsidR="009A5A0A" w:rsidP="00684AD6" w:rsidRDefault="009A5A0A" w14:paraId="0CF39665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Empatia</w:t>
            </w:r>
          </w:p>
          <w:p w:rsidRPr="0087549E" w:rsidR="009A5A0A" w:rsidP="00684AD6" w:rsidRDefault="009A5A0A" w14:paraId="77DD5823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Inovácie</w:t>
            </w:r>
          </w:p>
          <w:p w:rsidRPr="0087549E" w:rsidR="009A5A0A" w:rsidP="00684AD6" w:rsidRDefault="009A5A0A" w14:paraId="018B2071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 xml:space="preserve">Vodcovstvo / </w:t>
            </w:r>
            <w:proofErr w:type="spellStart"/>
            <w:r w:rsidRPr="0087549E">
              <w:rPr>
                <w:rFonts w:eastAsiaTheme="minorEastAsia"/>
                <w:sz w:val="23"/>
                <w:szCs w:val="23"/>
                <w:lang w:val="sk-SK"/>
              </w:rPr>
              <w:t>Leadership</w:t>
            </w:r>
            <w:proofErr w:type="spellEnd"/>
          </w:p>
          <w:p w:rsidRPr="0087549E" w:rsidR="00775BC0" w:rsidP="00775BC0" w:rsidRDefault="00775BC0" w14:paraId="0B7146C0" w14:textId="09DFD427">
            <w:p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 xml:space="preserve"> </w:t>
            </w:r>
          </w:p>
          <w:p w:rsidRPr="0087549E" w:rsidR="00775BC0" w:rsidP="00684AD6" w:rsidRDefault="006A15AF" w14:paraId="0789B07F" w14:textId="2908B6C8">
            <w:pPr>
              <w:pStyle w:val="ListParagraph"/>
              <w:numPr>
                <w:ilvl w:val="0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Zručnosti</w:t>
            </w:r>
          </w:p>
          <w:p w:rsidRPr="0087549E" w:rsidR="00684AD6" w:rsidP="00684AD6" w:rsidRDefault="00684AD6" w14:paraId="7F0B450F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Technologické zručnosti</w:t>
            </w:r>
          </w:p>
          <w:p w:rsidRPr="0087549E" w:rsidR="00684AD6" w:rsidP="00684AD6" w:rsidRDefault="00684AD6" w14:paraId="6E655299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Marketing produktu</w:t>
            </w:r>
          </w:p>
          <w:p w:rsidRPr="0087549E" w:rsidR="00684AD6" w:rsidP="00684AD6" w:rsidRDefault="00684AD6" w14:paraId="401EA50D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Digitálny marketing</w:t>
            </w:r>
          </w:p>
          <w:p w:rsidRPr="0087549E" w:rsidR="00684AD6" w:rsidP="00684AD6" w:rsidRDefault="00684AD6" w14:paraId="72AECC18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Digitálne zručnosti</w:t>
            </w:r>
          </w:p>
          <w:p w:rsidRPr="0087549E" w:rsidR="00684AD6" w:rsidP="00684AD6" w:rsidRDefault="00684AD6" w14:paraId="36D8B5E5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highlight w:val="yellow"/>
                <w:lang w:val="sk-SK"/>
              </w:rPr>
              <w:t>Komunikácia</w:t>
            </w:r>
          </w:p>
          <w:p w:rsidRPr="0087549E" w:rsidR="00684AD6" w:rsidP="00684AD6" w:rsidRDefault="00684AD6" w14:paraId="32C6F1BA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highlight w:val="yellow"/>
                <w:lang w:val="sk-SK"/>
              </w:rPr>
              <w:lastRenderedPageBreak/>
              <w:t>Spolupráca</w:t>
            </w:r>
          </w:p>
          <w:p w:rsidRPr="0087549E" w:rsidR="00684AD6" w:rsidP="00684AD6" w:rsidRDefault="00684AD6" w14:paraId="7519EFA3" w14:textId="153436C1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highlight w:val="yellow"/>
                <w:lang w:val="sk-SK"/>
              </w:rPr>
              <w:t>Emocionálna inteligencia</w:t>
            </w:r>
          </w:p>
          <w:p w:rsidRPr="0087549E" w:rsidR="00775BC0" w:rsidP="00775BC0" w:rsidRDefault="00775BC0" w14:paraId="530CB5B9" w14:textId="0F77485B">
            <w:p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 xml:space="preserve"> </w:t>
            </w:r>
          </w:p>
          <w:p w:rsidRPr="0087549E" w:rsidR="00775BC0" w:rsidP="00684AD6" w:rsidRDefault="00B13B35" w14:paraId="1FDFD66C" w14:textId="7AB2E7C6">
            <w:pPr>
              <w:pStyle w:val="ListParagraph"/>
              <w:numPr>
                <w:ilvl w:val="0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Znalosti</w:t>
            </w:r>
          </w:p>
          <w:p w:rsidRPr="0087549E" w:rsidR="00290011" w:rsidP="00290011" w:rsidRDefault="00290011" w14:paraId="0639E450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Podnikový manažment</w:t>
            </w:r>
          </w:p>
          <w:p w:rsidRPr="0087549E" w:rsidR="00290011" w:rsidP="00290011" w:rsidRDefault="00290011" w14:paraId="75F88715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Online vzdelávanie</w:t>
            </w:r>
          </w:p>
          <w:p w:rsidRPr="0087549E" w:rsidR="00290011" w:rsidP="00290011" w:rsidRDefault="00290011" w14:paraId="5A632F68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Reklama</w:t>
            </w:r>
          </w:p>
          <w:p w:rsidRPr="0087549E" w:rsidR="00290011" w:rsidP="00290011" w:rsidRDefault="00290011" w14:paraId="2A1E8F82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proofErr w:type="spellStart"/>
            <w:r w:rsidRPr="0087549E">
              <w:rPr>
                <w:rFonts w:eastAsiaTheme="minorEastAsia"/>
                <w:sz w:val="23"/>
                <w:szCs w:val="23"/>
                <w:lang w:val="sk-SK"/>
              </w:rPr>
              <w:t>Cloud</w:t>
            </w:r>
            <w:proofErr w:type="spellEnd"/>
            <w:r w:rsidRPr="0087549E">
              <w:rPr>
                <w:rFonts w:eastAsiaTheme="minorEastAsia"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eastAsiaTheme="minorEastAsia"/>
                <w:sz w:val="23"/>
                <w:szCs w:val="23"/>
                <w:lang w:val="sk-SK"/>
              </w:rPr>
              <w:t>computing</w:t>
            </w:r>
            <w:proofErr w:type="spellEnd"/>
          </w:p>
          <w:p w:rsidRPr="0087549E" w:rsidR="00290011" w:rsidP="00290011" w:rsidRDefault="00290011" w14:paraId="71744930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Big dáta</w:t>
            </w:r>
          </w:p>
          <w:p w:rsidRPr="0087549E" w:rsidR="00290011" w:rsidP="00290011" w:rsidRDefault="00290011" w14:paraId="1528A3E9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E-</w:t>
            </w:r>
            <w:proofErr w:type="spellStart"/>
            <w:r w:rsidRPr="0087549E">
              <w:rPr>
                <w:rFonts w:eastAsiaTheme="minorEastAsia"/>
                <w:sz w:val="23"/>
                <w:szCs w:val="23"/>
                <w:lang w:val="sk-SK"/>
              </w:rPr>
              <w:t>commerce</w:t>
            </w:r>
            <w:proofErr w:type="spellEnd"/>
          </w:p>
          <w:p w:rsidRPr="0087549E" w:rsidR="00290011" w:rsidP="00290011" w:rsidRDefault="00290011" w14:paraId="5324E3A8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Umelá inteligencia</w:t>
            </w:r>
          </w:p>
          <w:p w:rsidRPr="0087549E" w:rsidR="00290011" w:rsidP="00290011" w:rsidRDefault="00290011" w14:paraId="493E7ED8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proofErr w:type="spellStart"/>
            <w:r w:rsidRPr="0087549E">
              <w:rPr>
                <w:rFonts w:eastAsiaTheme="minorEastAsia"/>
                <w:sz w:val="23"/>
                <w:szCs w:val="23"/>
                <w:lang w:val="sk-SK"/>
              </w:rPr>
              <w:t>IoT</w:t>
            </w:r>
            <w:proofErr w:type="spellEnd"/>
            <w:r w:rsidRPr="0087549E">
              <w:rPr>
                <w:rFonts w:eastAsiaTheme="minorEastAsia"/>
                <w:sz w:val="23"/>
                <w:szCs w:val="23"/>
                <w:lang w:val="sk-SK"/>
              </w:rPr>
              <w:t xml:space="preserve"> (Internet vecí)</w:t>
            </w:r>
          </w:p>
          <w:p w:rsidRPr="0087549E" w:rsidR="00290011" w:rsidP="00290011" w:rsidRDefault="00290011" w14:paraId="7D950400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Digitálna gramotnosť</w:t>
            </w:r>
          </w:p>
          <w:p w:rsidRPr="0087549E" w:rsidR="00290011" w:rsidP="00290011" w:rsidRDefault="00290011" w14:paraId="58C7648B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Kybernetická bezpečnosť</w:t>
            </w:r>
          </w:p>
          <w:p w:rsidRPr="0087549E" w:rsidR="00290011" w:rsidP="00290011" w:rsidRDefault="00290011" w14:paraId="7468FBBD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proofErr w:type="spellStart"/>
            <w:r w:rsidRPr="0087549E">
              <w:rPr>
                <w:rFonts w:eastAsiaTheme="minorEastAsia"/>
                <w:sz w:val="23"/>
                <w:szCs w:val="23"/>
                <w:lang w:val="sk-SK"/>
              </w:rPr>
              <w:t>Data</w:t>
            </w:r>
            <w:proofErr w:type="spellEnd"/>
            <w:r w:rsidRPr="0087549E">
              <w:rPr>
                <w:rFonts w:eastAsiaTheme="minorEastAsia"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eastAsiaTheme="minorEastAsia"/>
                <w:sz w:val="23"/>
                <w:szCs w:val="23"/>
                <w:lang w:val="sk-SK"/>
              </w:rPr>
              <w:t>mining</w:t>
            </w:r>
            <w:proofErr w:type="spellEnd"/>
            <w:r w:rsidRPr="0087549E">
              <w:rPr>
                <w:rFonts w:eastAsiaTheme="minorEastAsia"/>
                <w:sz w:val="23"/>
                <w:szCs w:val="23"/>
                <w:lang w:val="sk-SK"/>
              </w:rPr>
              <w:t xml:space="preserve"> a dátové analýzy</w:t>
            </w:r>
          </w:p>
          <w:p w:rsidRPr="0087549E" w:rsidR="00290011" w:rsidP="00290011" w:rsidRDefault="00290011" w14:paraId="7A8E7A4B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Udržateľnosť</w:t>
            </w:r>
          </w:p>
          <w:p w:rsidRPr="0087549E" w:rsidR="00290011" w:rsidP="00290011" w:rsidRDefault="00290011" w14:paraId="46F67A2B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highlight w:val="yellow"/>
                <w:lang w:val="sk-SK"/>
              </w:rPr>
            </w:pPr>
            <w:proofErr w:type="spellStart"/>
            <w:r w:rsidRPr="0087549E">
              <w:rPr>
                <w:rFonts w:eastAsiaTheme="minorEastAsia"/>
                <w:sz w:val="23"/>
                <w:szCs w:val="23"/>
                <w:highlight w:val="yellow"/>
                <w:lang w:val="sk-SK"/>
              </w:rPr>
              <w:t>Well-being</w:t>
            </w:r>
            <w:proofErr w:type="spellEnd"/>
          </w:p>
          <w:p w:rsidRPr="0087549E" w:rsidR="00290011" w:rsidP="00290011" w:rsidRDefault="00290011" w14:paraId="78B9A540" w14:textId="77777777">
            <w:pPr>
              <w:pStyle w:val="ListParagraph"/>
              <w:numPr>
                <w:ilvl w:val="1"/>
                <w:numId w:val="1"/>
              </w:numPr>
              <w:spacing w:line="257" w:lineRule="auto"/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Klimatická zmena</w:t>
            </w:r>
          </w:p>
          <w:p w:rsidRPr="0087549E" w:rsidR="00775BC0" w:rsidP="00290011" w:rsidRDefault="00290011" w14:paraId="4C7F3308" w14:textId="21FCD3BB">
            <w:pPr>
              <w:pStyle w:val="ListParagraph"/>
              <w:numPr>
                <w:ilvl w:val="1"/>
                <w:numId w:val="1"/>
              </w:numPr>
              <w:rPr>
                <w:rFonts w:eastAsiaTheme="minorEastAsia"/>
                <w:sz w:val="23"/>
                <w:szCs w:val="23"/>
                <w:lang w:val="sk-SK"/>
              </w:rPr>
            </w:pPr>
            <w:r w:rsidRPr="0087549E">
              <w:rPr>
                <w:rFonts w:eastAsiaTheme="minorEastAsia"/>
                <w:sz w:val="23"/>
                <w:szCs w:val="23"/>
                <w:lang w:val="sk-SK"/>
              </w:rPr>
              <w:t>Riadenie sociálnych médií</w:t>
            </w:r>
          </w:p>
          <w:p w:rsidRPr="0087549E" w:rsidR="00775BC0" w:rsidP="00775BC0" w:rsidRDefault="00775BC0" w14:paraId="4FBE13E7" w14:textId="10FEAB8C">
            <w:pPr>
              <w:rPr>
                <w:lang w:val="sk-SK"/>
              </w:rPr>
            </w:pPr>
          </w:p>
        </w:tc>
      </w:tr>
      <w:tr w:rsidRPr="0087549E" w:rsidR="00775BC0" w:rsidTr="59D2EE60" w14:paraId="16CD953A" w14:textId="77777777">
        <w:trPr>
          <w:trHeight w:val="42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  <w:tcMar/>
          </w:tcPr>
          <w:p w:rsidRPr="0087549E" w:rsidR="00775BC0" w:rsidP="00775BC0" w:rsidRDefault="008649A3" w14:paraId="5FF00A72" w14:textId="018343C1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lastRenderedPageBreak/>
              <w:t>Upútavka</w:t>
            </w:r>
          </w:p>
        </w:tc>
      </w:tr>
      <w:tr w:rsidRPr="0087549E" w:rsidR="00775BC0" w:rsidTr="59D2EE60" w14:paraId="28B3E418" w14:textId="77777777">
        <w:trPr>
          <w:trHeight w:val="428"/>
          <w:jc w:val="center"/>
        </w:trPr>
        <w:tc>
          <w:tcPr>
            <w:tcW w:w="9344" w:type="dxa"/>
            <w:gridSpan w:val="3"/>
            <w:shd w:val="clear" w:color="auto" w:fill="FFFFFF" w:themeFill="background1"/>
            <w:tcMar/>
          </w:tcPr>
          <w:p w:rsidRPr="0087549E" w:rsidR="008649A3" w:rsidP="00775BC0" w:rsidRDefault="008649A3" w14:paraId="44F8827C" w14:textId="4D236733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 xml:space="preserve">"Vedeli ste, že 90 % najúspešnejších ľudí má vysoký emocionálny kvocient (EQ)? Vedeli ste, že len jedna pätina európskych spoločností </w:t>
            </w:r>
            <w:r w:rsidRPr="0087549E" w:rsidR="00FF5AB0">
              <w:rPr>
                <w:rFonts w:cstheme="minorHAnsi"/>
                <w:sz w:val="23"/>
                <w:szCs w:val="23"/>
                <w:lang w:val="sk-SK"/>
              </w:rPr>
              <w:t>vie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 xml:space="preserve"> spojiť optimálnu pohodu</w:t>
            </w:r>
            <w:r w:rsidRPr="0087549E" w:rsidR="00F54B65">
              <w:rPr>
                <w:rFonts w:cstheme="minorHAnsi"/>
                <w:sz w:val="23"/>
                <w:szCs w:val="23"/>
                <w:lang w:val="sk-SK"/>
              </w:rPr>
              <w:t xml:space="preserve"> (</w:t>
            </w:r>
            <w:proofErr w:type="spellStart"/>
            <w:r w:rsidRPr="0087549E" w:rsidR="00F54B65">
              <w:rPr>
                <w:rFonts w:cstheme="minorHAnsi"/>
                <w:sz w:val="23"/>
                <w:szCs w:val="23"/>
                <w:lang w:val="sk-SK"/>
              </w:rPr>
              <w:t>well-being</w:t>
            </w:r>
            <w:proofErr w:type="spellEnd"/>
            <w:r w:rsidRPr="0087549E" w:rsidR="00F54B65">
              <w:rPr>
                <w:rFonts w:cstheme="minorHAnsi"/>
                <w:sz w:val="23"/>
                <w:szCs w:val="23"/>
                <w:lang w:val="sk-SK"/>
              </w:rPr>
              <w:t>)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 xml:space="preserve"> na pracovisku a </w:t>
            </w:r>
            <w:r w:rsidRPr="0087549E" w:rsidR="006A00F2">
              <w:rPr>
                <w:rFonts w:cstheme="minorHAnsi"/>
                <w:sz w:val="23"/>
                <w:szCs w:val="23"/>
                <w:lang w:val="sk-SK"/>
              </w:rPr>
              <w:t>biznis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 xml:space="preserve"> výkon?"</w:t>
            </w:r>
          </w:p>
          <w:p w:rsidRPr="0087549E" w:rsidR="00775BC0" w:rsidP="00775BC0" w:rsidRDefault="00775BC0" w14:paraId="3385A266" w14:textId="49F907E1">
            <w:pPr>
              <w:rPr>
                <w:rFonts w:cstheme="minorHAnsi"/>
                <w:sz w:val="23"/>
                <w:szCs w:val="23"/>
                <w:lang w:val="sk-SK"/>
              </w:rPr>
            </w:pPr>
          </w:p>
        </w:tc>
      </w:tr>
      <w:tr w:rsidRPr="0087549E" w:rsidR="00775BC0" w:rsidTr="59D2EE60" w14:paraId="75A6F62C" w14:textId="77777777">
        <w:trPr>
          <w:trHeight w:val="42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  <w:tcMar/>
          </w:tcPr>
          <w:p w:rsidRPr="0087549E" w:rsidR="00775BC0" w:rsidP="00775BC0" w:rsidRDefault="00F54B65" w14:paraId="231EF4ED" w14:textId="43A25553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Ciele / výsledky vzdelávania</w:t>
            </w:r>
          </w:p>
        </w:tc>
      </w:tr>
      <w:tr w:rsidRPr="0087549E" w:rsidR="00775BC0" w:rsidTr="59D2EE60" w14:paraId="26EA3F85" w14:textId="77777777">
        <w:trPr>
          <w:trHeight w:val="406"/>
          <w:jc w:val="center"/>
        </w:trPr>
        <w:tc>
          <w:tcPr>
            <w:tcW w:w="9344" w:type="dxa"/>
            <w:gridSpan w:val="3"/>
            <w:tcMar/>
          </w:tcPr>
          <w:p w:rsidRPr="0087549E" w:rsidR="00F54B65" w:rsidP="00775BC0" w:rsidRDefault="00F54B65" w14:paraId="140BE203" w14:textId="70AE1BB4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Na konci tohto modulu budete rozumieť konceptom emocionálnej inteligencie a pohody (</w:t>
            </w:r>
            <w:proofErr w:type="spellStart"/>
            <w:r w:rsidRPr="0087549E">
              <w:rPr>
                <w:rFonts w:cstheme="minorHAnsi"/>
                <w:sz w:val="23"/>
                <w:szCs w:val="23"/>
                <w:lang w:val="sk-SK"/>
              </w:rPr>
              <w:t>well-being</w:t>
            </w:r>
            <w:proofErr w:type="spellEnd"/>
            <w:r w:rsidRPr="0087549E">
              <w:rPr>
                <w:rFonts w:cstheme="minorHAnsi"/>
                <w:sz w:val="23"/>
                <w:szCs w:val="23"/>
                <w:lang w:val="sk-SK"/>
              </w:rPr>
              <w:t xml:space="preserve">). To zahŕňa ich definície a kľúčové zložky, ako aj vzťah medzi týmito dvoma pojmami a ich vplyv na osobný a profesionálny úspech. Dozviete sa tiež o význame emocionálnej inteligencie a o krokoch, ktoré treba podniknúť na rozvoj tejto zručnosti. Okrem toho sa bude zdôrazňovať význam pohody na pracovisku a naučíte sa spôsoby, ako </w:t>
            </w:r>
            <w:r w:rsidRPr="0087549E" w:rsidR="00B62611">
              <w:rPr>
                <w:rFonts w:cstheme="minorHAnsi"/>
                <w:sz w:val="23"/>
                <w:szCs w:val="23"/>
                <w:lang w:val="sk-SK"/>
              </w:rPr>
              <w:t xml:space="preserve">ju 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>v spoločnosti</w:t>
            </w:r>
            <w:r w:rsidRPr="0087549E" w:rsidR="00B62611">
              <w:rPr>
                <w:rFonts w:cstheme="minorHAnsi"/>
                <w:sz w:val="23"/>
                <w:szCs w:val="23"/>
                <w:lang w:val="sk-SK"/>
              </w:rPr>
              <w:t xml:space="preserve"> zvýšiť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>.</w:t>
            </w:r>
          </w:p>
        </w:tc>
      </w:tr>
      <w:tr w:rsidRPr="0087549E" w:rsidR="00775BC0" w:rsidTr="59D2EE60" w14:paraId="4EC18140" w14:textId="77777777">
        <w:trPr>
          <w:trHeight w:val="410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  <w:tcMar/>
          </w:tcPr>
          <w:p w:rsidRPr="0087549E" w:rsidR="00775BC0" w:rsidP="00775BC0" w:rsidRDefault="00297FD5" w14:paraId="03938E2A" w14:textId="30B85A00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Popis</w:t>
            </w:r>
          </w:p>
        </w:tc>
      </w:tr>
      <w:tr w:rsidRPr="0087549E" w:rsidR="00775BC0" w:rsidTr="59D2EE60" w14:paraId="3B6194E9" w14:textId="77777777">
        <w:trPr>
          <w:trHeight w:val="418"/>
          <w:jc w:val="center"/>
        </w:trPr>
        <w:tc>
          <w:tcPr>
            <w:tcW w:w="9344" w:type="dxa"/>
            <w:gridSpan w:val="3"/>
            <w:tcMar/>
          </w:tcPr>
          <w:p w:rsidRPr="0087549E" w:rsidR="00297FD5" w:rsidP="00297FD5" w:rsidRDefault="00297FD5" w14:paraId="70886397" w14:textId="144A1436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Tento tréningový modul sa zaoberá konceptami emocionálnej inteligencie a pohod</w:t>
            </w:r>
            <w:r w:rsidRPr="0087549E" w:rsidR="00570827">
              <w:rPr>
                <w:rFonts w:cstheme="minorHAnsi"/>
                <w:sz w:val="23"/>
                <w:szCs w:val="23"/>
                <w:lang w:val="sk-SK"/>
              </w:rPr>
              <w:t>y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>, pričom skúma ich definície, kľúčové zložky a vzťah medzi nimi. Celok 2 sa zameriava na rozvoj zručností v oblasti emocionálnej inteligencie pre podnikateľov, zatiaľ čo celok 3 skúma spôsoby zvyšovania pohody v kontexte podnikania a poskytuje odporúčania pre podnikateľov. Cieľom je pochopiť význam emocionálnej inteligencie aj pohody pre osobný a profesionálny úspech.</w:t>
            </w:r>
          </w:p>
        </w:tc>
      </w:tr>
      <w:tr w:rsidRPr="0087549E" w:rsidR="00775BC0" w:rsidTr="59D2EE60" w14:paraId="5446769E" w14:textId="77777777">
        <w:trPr>
          <w:trHeight w:val="418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  <w:tcMar/>
          </w:tcPr>
          <w:p w:rsidRPr="0087549E" w:rsidR="00775BC0" w:rsidP="00775BC0" w:rsidRDefault="00310BC8" w14:paraId="369D86BB" w14:textId="2EB019D2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Zoznam výhod pre podnikateľov</w:t>
            </w:r>
          </w:p>
        </w:tc>
      </w:tr>
      <w:tr w:rsidRPr="0087549E" w:rsidR="00775BC0" w:rsidTr="59D2EE60" w14:paraId="76AEE362" w14:textId="77777777">
        <w:trPr>
          <w:trHeight w:val="418"/>
          <w:jc w:val="center"/>
        </w:trPr>
        <w:tc>
          <w:tcPr>
            <w:tcW w:w="9344" w:type="dxa"/>
            <w:gridSpan w:val="3"/>
            <w:tcMar/>
          </w:tcPr>
          <w:p w:rsidRPr="0087549E" w:rsidR="00310BC8" w:rsidP="00310BC8" w:rsidRDefault="00310BC8" w14:paraId="1260EA1F" w14:textId="77777777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ascii="Segoe UI Symbol" w:hAnsi="Segoe UI Symbol" w:cs="Segoe UI Symbol"/>
                <w:sz w:val="23"/>
                <w:szCs w:val="23"/>
                <w:lang w:val="sk-SK"/>
              </w:rPr>
              <w:t>✓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 xml:space="preserve"> zlepšenie vzťahov so zamestnancami, zákazníkmi a partnermi. Emocionálna inteligencia umožňuje jednotlivcom lepšie porozumieť a zvládať vlastné emócie a emócie iných, čo vedie k efektívnejšej komunikácii, spolupráci a riešeniu konfliktov.</w:t>
            </w:r>
          </w:p>
          <w:p w:rsidRPr="0087549E" w:rsidR="00310BC8" w:rsidP="00310BC8" w:rsidRDefault="00310BC8" w14:paraId="2B024FCD" w14:textId="0DB2D44C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ascii="Segoe UI Symbol" w:hAnsi="Segoe UI Symbol" w:cs="Segoe UI Symbol"/>
                <w:sz w:val="23"/>
                <w:szCs w:val="23"/>
                <w:lang w:val="sk-SK"/>
              </w:rPr>
              <w:lastRenderedPageBreak/>
              <w:t>✓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 xml:space="preserve"> lepšia spokojnosť a motivácia zamestnancov. Keď sa zamestnanci cítia oce</w:t>
            </w:r>
            <w:r w:rsidRPr="0087549E" w:rsidR="009C2E43">
              <w:rPr>
                <w:rFonts w:cstheme="minorHAnsi"/>
                <w:sz w:val="23"/>
                <w:szCs w:val="23"/>
                <w:lang w:val="sk-SK"/>
              </w:rPr>
              <w:t>ne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>ní a podporovaní z hľadiska svojej pohody, je pravdepodobnejšie, že budú vo svojej práci angažovaní a motivovaní, čo môže viesť k vyššej produktivite a celkovému úspechu podniku.</w:t>
            </w:r>
          </w:p>
          <w:p w:rsidRPr="0087549E" w:rsidR="00310BC8" w:rsidP="00310BC8" w:rsidRDefault="00310BC8" w14:paraId="1D44E26B" w14:textId="7985F3E7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ascii="Segoe UI Symbol" w:hAnsi="Segoe UI Symbol" w:cs="Segoe UI Symbol"/>
                <w:sz w:val="23"/>
                <w:szCs w:val="23"/>
                <w:lang w:val="sk-SK"/>
              </w:rPr>
              <w:t>✓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 xml:space="preserve"> </w:t>
            </w:r>
            <w:r w:rsidRPr="0087549E" w:rsidR="009C2E43">
              <w:rPr>
                <w:rFonts w:cstheme="minorHAnsi"/>
                <w:sz w:val="23"/>
                <w:szCs w:val="23"/>
                <w:lang w:val="sk-SK"/>
              </w:rPr>
              <w:t>z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>lepšenie morálky a spokojnosti zamestnancov s prácou, čo vedie k zvýšeniu produktivity a zníženiu fluktuácie.</w:t>
            </w:r>
          </w:p>
        </w:tc>
      </w:tr>
      <w:tr w:rsidRPr="0087549E" w:rsidR="00775BC0" w:rsidTr="59D2EE60" w14:paraId="295E841E" w14:textId="77777777">
        <w:trPr>
          <w:trHeight w:val="421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  <w:tcMar/>
          </w:tcPr>
          <w:p w:rsidRPr="0087549E" w:rsidR="00775BC0" w:rsidP="00775BC0" w:rsidRDefault="00882E6C" w14:paraId="299A8EA1" w14:textId="4D9FD273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lastRenderedPageBreak/>
              <w:t>Obsah usporiadaný do 3 úrovní</w:t>
            </w:r>
          </w:p>
        </w:tc>
      </w:tr>
      <w:tr w:rsidRPr="0087549E" w:rsidR="00775BC0" w:rsidTr="59D2EE60" w14:paraId="5A8F17A7" w14:textId="77777777">
        <w:trPr>
          <w:jc w:val="center"/>
        </w:trPr>
        <w:tc>
          <w:tcPr>
            <w:tcW w:w="9344" w:type="dxa"/>
            <w:gridSpan w:val="3"/>
            <w:tcMar/>
          </w:tcPr>
          <w:p w:rsidRPr="0087549E" w:rsidR="00775BC0" w:rsidP="00775BC0" w:rsidRDefault="00775BC0" w14:paraId="29FF2D45" w14:textId="5BDC1832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Modul: </w:t>
            </w:r>
            <w:r w:rsidRPr="0087549E" w:rsidR="00882E6C">
              <w:rPr>
                <w:rFonts w:cstheme="minorHAnsi"/>
                <w:sz w:val="23"/>
                <w:szCs w:val="23"/>
                <w:lang w:val="sk-SK"/>
              </w:rPr>
              <w:t xml:space="preserve">Emocionálna inteligencia a </w:t>
            </w:r>
            <w:proofErr w:type="spellStart"/>
            <w:r w:rsidRPr="0087549E" w:rsidR="00882E6C">
              <w:rPr>
                <w:rFonts w:cstheme="minorHAnsi"/>
                <w:sz w:val="23"/>
                <w:szCs w:val="23"/>
                <w:lang w:val="sk-SK"/>
              </w:rPr>
              <w:t>well-being</w:t>
            </w:r>
            <w:proofErr w:type="spellEnd"/>
            <w:r w:rsidRPr="0087549E" w:rsidR="00882E6C">
              <w:rPr>
                <w:rFonts w:cstheme="minorHAnsi"/>
                <w:sz w:val="23"/>
                <w:szCs w:val="23"/>
                <w:lang w:val="sk-SK"/>
              </w:rPr>
              <w:t xml:space="preserve"> v biznis kontexte </w:t>
            </w:r>
          </w:p>
          <w:p w:rsidRPr="0087549E" w:rsidR="00775BC0" w:rsidP="00775BC0" w:rsidRDefault="00775BC0" w14:paraId="3D7876A6" w14:textId="77777777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  <w:p w:rsidRPr="0087549E" w:rsidR="00775BC0" w:rsidP="59D2EE60" w:rsidRDefault="00C84027" w14:paraId="4EB0CE21" w14:textId="6C65F8BA">
            <w:pPr>
              <w:pStyle w:val="Normal"/>
              <w:rPr>
                <w:rFonts w:cs="Calibri" w:cstheme="minorAscii"/>
                <w:b w:val="1"/>
                <w:bCs w:val="1"/>
                <w:sz w:val="23"/>
                <w:szCs w:val="23"/>
                <w:lang w:val="sk-SK"/>
              </w:rPr>
            </w:pPr>
            <w:r w:rsidRPr="59D2EE60" w:rsidR="59D2EE60">
              <w:rPr>
                <w:rFonts w:cs="Calibri" w:cstheme="minorAscii"/>
                <w:b w:val="1"/>
                <w:bCs w:val="1"/>
                <w:noProof w:val="0"/>
                <w:sz w:val="23"/>
                <w:szCs w:val="23"/>
                <w:lang w:val="sk-SK"/>
              </w:rPr>
              <w:t>K</w:t>
            </w:r>
            <w:r w:rsidRPr="59D2EE60" w:rsidR="59D2EE60">
              <w:rPr>
                <w:rFonts w:cs="Calibri" w:cstheme="minorAscii"/>
                <w:b w:val="1"/>
                <w:bCs w:val="1"/>
                <w:noProof w:val="0"/>
                <w:sz w:val="23"/>
                <w:szCs w:val="23"/>
                <w:lang w:val="sk-SK"/>
              </w:rPr>
              <w:t>apitola</w:t>
            </w:r>
            <w:r w:rsidRPr="59D2EE60" w:rsidR="59D2EE60">
              <w:rPr>
                <w:rFonts w:cs="Calibri" w:cstheme="minorAscii"/>
                <w:b w:val="1"/>
                <w:bCs w:val="1"/>
                <w:sz w:val="23"/>
                <w:szCs w:val="23"/>
                <w:lang w:val="sk-SK"/>
              </w:rPr>
              <w:t xml:space="preserve"> 1: Úvod do emocionálnej inteligencie a pohody</w:t>
            </w:r>
          </w:p>
          <w:p w:rsidRPr="0087549E" w:rsidR="00775BC0" w:rsidP="00775BC0" w:rsidRDefault="00775BC0" w14:paraId="3236A0F1" w14:textId="77777777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  <w:p w:rsidRPr="0087549E" w:rsidR="00775BC0" w:rsidP="00775BC0" w:rsidRDefault="00775BC0" w14:paraId="6FE0A905" w14:textId="227949CB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Se</w:t>
            </w:r>
            <w:r w:rsidRPr="0087549E" w:rsidR="00224720">
              <w:rPr>
                <w:rFonts w:cstheme="minorHAnsi"/>
                <w:b/>
                <w:bCs/>
                <w:sz w:val="23"/>
                <w:szCs w:val="23"/>
                <w:lang w:val="sk-SK"/>
              </w:rPr>
              <w:t>kcia</w:t>
            </w: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 1.1: </w:t>
            </w:r>
            <w:r w:rsidRPr="0087549E" w:rsidR="00DC1C2E">
              <w:rPr>
                <w:rFonts w:cstheme="minorHAnsi"/>
                <w:b/>
                <w:bCs/>
                <w:sz w:val="23"/>
                <w:szCs w:val="23"/>
                <w:lang w:val="sk-SK"/>
              </w:rPr>
              <w:t>Prehľad konceptu emocionálnej inteligencie</w:t>
            </w:r>
          </w:p>
          <w:p w:rsidRPr="0087549E" w:rsidR="00775BC0" w:rsidP="00775BC0" w:rsidRDefault="00775BC0" w14:paraId="30EB0EE1" w14:textId="77777777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87549E" w:rsidR="00775BC0" w:rsidP="00775BC0" w:rsidRDefault="006B3C03" w14:paraId="4666C23C" w14:textId="492AC5BF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Emocionálna inteligencia je schopnosť rozpoznať, pochopiť a zvládať vlastné emócie, ako aj emócie iných.</w:t>
            </w:r>
          </w:p>
          <w:p w:rsidRPr="0087549E" w:rsidR="00775BC0" w:rsidP="00775BC0" w:rsidRDefault="00775BC0" w14:paraId="3FCDB23C" w14:textId="77777777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87549E" w:rsidR="00775BC0" w:rsidP="00775BC0" w:rsidRDefault="006B3C03" w14:paraId="672FA313" w14:textId="65C96A40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5 kľúčových komponentov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: </w:t>
            </w:r>
          </w:p>
          <w:p w:rsidRPr="0087549E" w:rsidR="00775BC0" w:rsidP="00775BC0" w:rsidRDefault="006B3C03" w14:paraId="29900B63" w14:textId="6AC10ADE">
            <w:pPr>
              <w:numPr>
                <w:ilvl w:val="0"/>
                <w:numId w:val="8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Sebauvedomenie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, </w:t>
            </w:r>
          </w:p>
          <w:p w:rsidRPr="0087549E" w:rsidR="00775BC0" w:rsidP="00775BC0" w:rsidRDefault="00722B76" w14:paraId="161195A1" w14:textId="5F2990AA">
            <w:pPr>
              <w:numPr>
                <w:ilvl w:val="0"/>
                <w:numId w:val="8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samoregulácia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, </w:t>
            </w:r>
          </w:p>
          <w:p w:rsidRPr="0087549E" w:rsidR="00775BC0" w:rsidP="00775BC0" w:rsidRDefault="00722B76" w14:paraId="3BA611F6" w14:textId="40CB5D47">
            <w:pPr>
              <w:numPr>
                <w:ilvl w:val="0"/>
                <w:numId w:val="8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motivácia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, </w:t>
            </w:r>
          </w:p>
          <w:p w:rsidRPr="0087549E" w:rsidR="00775BC0" w:rsidP="00775BC0" w:rsidRDefault="00775BC0" w14:paraId="6D0BE75A" w14:textId="2E9F4021">
            <w:pPr>
              <w:numPr>
                <w:ilvl w:val="0"/>
                <w:numId w:val="8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empat</w:t>
            </w:r>
            <w:r w:rsidRPr="0087549E" w:rsidR="00722B76">
              <w:rPr>
                <w:rFonts w:cstheme="minorHAnsi"/>
                <w:sz w:val="23"/>
                <w:szCs w:val="23"/>
                <w:lang w:val="sk-SK"/>
              </w:rPr>
              <w:t>ia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 xml:space="preserve">, </w:t>
            </w:r>
          </w:p>
          <w:p w:rsidRPr="0087549E" w:rsidR="00775BC0" w:rsidP="00775BC0" w:rsidRDefault="007A40AA" w14:paraId="6C58D63F" w14:textId="6046F54A">
            <w:pPr>
              <w:numPr>
                <w:ilvl w:val="0"/>
                <w:numId w:val="8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a sociálne zručnosti (alebo komunikácia)</w:t>
            </w:r>
          </w:p>
          <w:p w:rsidRPr="0087549E" w:rsidR="00775BC0" w:rsidP="00775BC0" w:rsidRDefault="00775BC0" w14:paraId="5FE6413A" w14:textId="77777777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87549E" w:rsidR="00775BC0" w:rsidP="00775BC0" w:rsidRDefault="007A40AA" w14:paraId="13E73A5E" w14:textId="06162D24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Prečo je dôležitá emocionálna inteligencia?</w:t>
            </w:r>
          </w:p>
          <w:p w:rsidRPr="0087549E" w:rsidR="00775BC0" w:rsidP="00775BC0" w:rsidRDefault="007A40AA" w14:paraId="28B6EFA2" w14:textId="1358460F">
            <w:pPr>
              <w:numPr>
                <w:ilvl w:val="0"/>
                <w:numId w:val="8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Zlepšuje komunikáciu a vzťahy</w:t>
            </w:r>
          </w:p>
          <w:p w:rsidRPr="0087549E" w:rsidR="00775BC0" w:rsidP="00775BC0" w:rsidRDefault="00FC6206" w14:paraId="0D13D845" w14:textId="177533DF">
            <w:pPr>
              <w:numPr>
                <w:ilvl w:val="0"/>
                <w:numId w:val="8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Zlepšuje rozhodovanie a riešenie problémov</w:t>
            </w:r>
          </w:p>
          <w:p w:rsidRPr="0087549E" w:rsidR="00775BC0" w:rsidP="00FC6206" w:rsidRDefault="00FC6206" w14:paraId="4040D5FB" w14:textId="2E9561A4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Uľahčuje osobný a profesionálny úspech</w:t>
            </w:r>
          </w:p>
          <w:p w:rsidRPr="0087549E" w:rsidR="00FC6206" w:rsidP="00FC6206" w:rsidRDefault="00FC6206" w14:paraId="33CF9284" w14:textId="77777777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  <w:p w:rsidRPr="0087549E" w:rsidR="00775BC0" w:rsidP="00775BC0" w:rsidRDefault="00775BC0" w14:paraId="125DD7F3" w14:textId="21E23430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Se</w:t>
            </w:r>
            <w:r w:rsidRPr="0087549E" w:rsidR="00FC6206">
              <w:rPr>
                <w:rFonts w:cstheme="minorHAnsi"/>
                <w:b/>
                <w:bCs/>
                <w:sz w:val="23"/>
                <w:szCs w:val="23"/>
                <w:lang w:val="sk-SK"/>
              </w:rPr>
              <w:t>kcia</w:t>
            </w: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 1.2: </w:t>
            </w:r>
            <w:r w:rsidRPr="0087549E" w:rsidR="005477EA">
              <w:rPr>
                <w:rFonts w:cstheme="minorHAnsi"/>
                <w:b/>
                <w:bCs/>
                <w:sz w:val="23"/>
                <w:szCs w:val="23"/>
                <w:lang w:val="sk-SK"/>
              </w:rPr>
              <w:t>Prehľad konceptu pohody</w:t>
            </w:r>
          </w:p>
          <w:p w:rsidRPr="0087549E" w:rsidR="005477EA" w:rsidP="005477EA" w:rsidRDefault="005477EA" w14:paraId="4C5D54E3" w14:textId="77777777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87549E" w:rsidR="00775BC0" w:rsidP="005477EA" w:rsidRDefault="005477EA" w14:paraId="22CCD4E8" w14:textId="3EE02156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Pohoda (</w:t>
            </w:r>
            <w:proofErr w:type="spellStart"/>
            <w:r w:rsidRPr="0087549E">
              <w:rPr>
                <w:rFonts w:cstheme="minorHAnsi"/>
                <w:sz w:val="23"/>
                <w:szCs w:val="23"/>
                <w:lang w:val="sk-SK"/>
              </w:rPr>
              <w:t>well-being</w:t>
            </w:r>
            <w:proofErr w:type="spellEnd"/>
            <w:r w:rsidRPr="0087549E">
              <w:rPr>
                <w:rFonts w:cstheme="minorHAnsi"/>
                <w:sz w:val="23"/>
                <w:szCs w:val="23"/>
                <w:lang w:val="sk-SK"/>
              </w:rPr>
              <w:t>) je stav zdravia, šťastia a prosperity.</w:t>
            </w:r>
          </w:p>
          <w:p w:rsidRPr="0087549E" w:rsidR="00775BC0" w:rsidP="00775BC0" w:rsidRDefault="00775BC0" w14:paraId="790F4304" w14:textId="77777777">
            <w:pPr>
              <w:numPr>
                <w:ilvl w:val="0"/>
                <w:numId w:val="9"/>
              </w:numPr>
              <w:rPr>
                <w:rFonts w:cstheme="minorHAnsi"/>
                <w:sz w:val="23"/>
                <w:szCs w:val="23"/>
                <w:lang w:val="sk-SK"/>
              </w:rPr>
            </w:pPr>
          </w:p>
          <w:p w:rsidRPr="0087549E" w:rsidR="00775BC0" w:rsidP="00775BC0" w:rsidRDefault="005D11D6" w14:paraId="77052C8C" w14:textId="58CFA54C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Kľúčové komponenty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: </w:t>
            </w:r>
          </w:p>
          <w:p w:rsidRPr="0087549E" w:rsidR="00775BC0" w:rsidP="00775BC0" w:rsidRDefault="005D11D6" w14:paraId="1C8AF664" w14:textId="1AD78C40">
            <w:pPr>
              <w:numPr>
                <w:ilvl w:val="0"/>
                <w:numId w:val="10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Fyzická pohoda</w:t>
            </w:r>
          </w:p>
          <w:p w:rsidRPr="0087549E" w:rsidR="00775BC0" w:rsidP="00775BC0" w:rsidRDefault="005D11D6" w14:paraId="1A1B13CD" w14:textId="58EF8B1A">
            <w:pPr>
              <w:numPr>
                <w:ilvl w:val="0"/>
                <w:numId w:val="10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Emocionálna pohoda</w:t>
            </w:r>
          </w:p>
          <w:p w:rsidRPr="0087549E" w:rsidR="00775BC0" w:rsidP="00775BC0" w:rsidRDefault="00EE1578" w14:paraId="1D889959" w14:textId="6B979607">
            <w:pPr>
              <w:numPr>
                <w:ilvl w:val="0"/>
                <w:numId w:val="10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Sociálna pohoda</w:t>
            </w:r>
          </w:p>
          <w:p w:rsidRPr="0087549E" w:rsidR="00775BC0" w:rsidP="00775BC0" w:rsidRDefault="00EE1578" w14:paraId="66332DB1" w14:textId="0BD1AEFD">
            <w:pPr>
              <w:numPr>
                <w:ilvl w:val="0"/>
                <w:numId w:val="10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Du</w:t>
            </w:r>
            <w:r w:rsidR="004160D3">
              <w:rPr>
                <w:rFonts w:cstheme="minorHAnsi"/>
                <w:sz w:val="23"/>
                <w:szCs w:val="23"/>
                <w:lang w:val="sk-SK"/>
              </w:rPr>
              <w:t>šev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>ná pohoda</w:t>
            </w:r>
          </w:p>
          <w:p w:rsidRPr="0087549E" w:rsidR="00775BC0" w:rsidP="00775BC0" w:rsidRDefault="00775BC0" w14:paraId="03DB3DF7" w14:textId="0CE4EC46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87549E" w:rsidR="00775BC0" w:rsidP="00775BC0" w:rsidRDefault="00EE1578" w14:paraId="22CBB32C" w14:textId="4468D300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Prečo je pohoda dôležitá?</w:t>
            </w:r>
          </w:p>
          <w:p w:rsidRPr="0087549E" w:rsidR="00775BC0" w:rsidP="00775BC0" w:rsidRDefault="00156782" w14:paraId="7BA57393" w14:textId="20576952">
            <w:pPr>
              <w:numPr>
                <w:ilvl w:val="0"/>
                <w:numId w:val="11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Zlepšuje celkovú kvalitu života</w:t>
            </w:r>
          </w:p>
          <w:p w:rsidRPr="0087549E" w:rsidR="00775BC0" w:rsidP="00775BC0" w:rsidRDefault="00156782" w14:paraId="154FD161" w14:textId="1816B7D4">
            <w:pPr>
              <w:numPr>
                <w:ilvl w:val="0"/>
                <w:numId w:val="11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Zlepšuje emocionálne a duševné zdravie</w:t>
            </w:r>
          </w:p>
          <w:p w:rsidRPr="0087549E" w:rsidR="00775BC0" w:rsidP="00775BC0" w:rsidRDefault="00156782" w14:paraId="32203D32" w14:textId="1A5D1FF0">
            <w:pPr>
              <w:numPr>
                <w:ilvl w:val="0"/>
                <w:numId w:val="11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Zvyšuje odolnosť a schopnosť zvládať stres</w:t>
            </w:r>
          </w:p>
          <w:p w:rsidRPr="0087549E" w:rsidR="00775BC0" w:rsidP="00775BC0" w:rsidRDefault="00775BC0" w14:paraId="407C7548" w14:textId="77777777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87549E" w:rsidR="00775BC0" w:rsidP="00775BC0" w:rsidRDefault="00775BC0" w14:paraId="5D69FBB6" w14:textId="64AA0711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Se</w:t>
            </w:r>
            <w:r w:rsidRPr="0087549E" w:rsidR="00156782">
              <w:rPr>
                <w:rFonts w:cstheme="minorHAnsi"/>
                <w:b/>
                <w:bCs/>
                <w:sz w:val="23"/>
                <w:szCs w:val="23"/>
                <w:lang w:val="sk-SK"/>
              </w:rPr>
              <w:t>kcia</w:t>
            </w: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 1.3: </w:t>
            </w:r>
            <w:r w:rsidRPr="0087549E" w:rsidR="00F730A8">
              <w:rPr>
                <w:rFonts w:cstheme="minorHAnsi"/>
                <w:b/>
                <w:bCs/>
                <w:sz w:val="23"/>
                <w:szCs w:val="23"/>
                <w:lang w:val="sk-SK"/>
              </w:rPr>
              <w:t>Ako súvisí emocionálna inteligencia a pohoda?</w:t>
            </w:r>
          </w:p>
          <w:p w:rsidRPr="0087549E" w:rsidR="00775BC0" w:rsidP="00775BC0" w:rsidRDefault="00775BC0" w14:paraId="45EA64D6" w14:textId="6EAF3D8D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87549E" w:rsidR="00F730A8" w:rsidP="00775BC0" w:rsidRDefault="00F730A8" w14:paraId="708976F7" w14:textId="3FE53893">
            <w:pPr>
              <w:numPr>
                <w:ilvl w:val="0"/>
                <w:numId w:val="12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Emocionálna inteligencia je kľúčovou zložkou pohody</w:t>
            </w:r>
          </w:p>
          <w:p w:rsidRPr="0087549E" w:rsidR="00775BC0" w:rsidP="00775BC0" w:rsidRDefault="009641E4" w14:paraId="3C23683A" w14:textId="64FEC269">
            <w:pPr>
              <w:numPr>
                <w:ilvl w:val="0"/>
                <w:numId w:val="12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lastRenderedPageBreak/>
              <w:t>Pohodu možno zlepšiť rozvíjaním zručností v oblasti emocionálnej inteligencie</w:t>
            </w:r>
          </w:p>
          <w:p w:rsidRPr="0087549E" w:rsidR="008132CC" w:rsidP="00775BC0" w:rsidRDefault="008132CC" w14:paraId="0A523295" w14:textId="4204715A">
            <w:pPr>
              <w:numPr>
                <w:ilvl w:val="0"/>
                <w:numId w:val="12"/>
              </w:numPr>
              <w:tabs>
                <w:tab w:val="left" w:pos="720"/>
              </w:tabs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Obe sú dôležité pre osobný a profesionálny úspech.</w:t>
            </w:r>
          </w:p>
          <w:p w:rsidRPr="0087549E" w:rsidR="00775BC0" w:rsidP="00775BC0" w:rsidRDefault="00775BC0" w14:paraId="53D9397E" w14:textId="77777777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87549E" w:rsidR="00775BC0" w:rsidP="59D2EE60" w:rsidRDefault="008132CC" w14:paraId="5414E244" w14:textId="6B3A60F8">
            <w:pPr>
              <w:pStyle w:val="Normal"/>
              <w:rPr>
                <w:rFonts w:cs="Calibri" w:cstheme="minorAscii"/>
                <w:b w:val="1"/>
                <w:bCs w:val="1"/>
                <w:sz w:val="23"/>
                <w:szCs w:val="23"/>
                <w:lang w:val="sk-SK"/>
              </w:rPr>
            </w:pPr>
            <w:r w:rsidRPr="59D2EE60" w:rsidR="59D2EE60">
              <w:rPr>
                <w:rFonts w:cs="Calibri" w:cstheme="minorAscii"/>
                <w:b w:val="1"/>
                <w:bCs w:val="1"/>
                <w:noProof w:val="0"/>
                <w:sz w:val="23"/>
                <w:szCs w:val="23"/>
                <w:lang w:val="sk-SK"/>
              </w:rPr>
              <w:t>Kapitola 2: Emocionálna inteligencia pre podnikateľov</w:t>
            </w:r>
          </w:p>
          <w:p w:rsidRPr="0087549E" w:rsidR="00775BC0" w:rsidP="00775BC0" w:rsidRDefault="00775BC0" w14:paraId="40393720" w14:textId="77777777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  <w:p w:rsidRPr="0087549E" w:rsidR="00775BC0" w:rsidP="00775BC0" w:rsidRDefault="00775BC0" w14:paraId="6E049A18" w14:textId="2491B5F2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Se</w:t>
            </w:r>
            <w:r w:rsidRPr="0087549E" w:rsidR="004E7A8D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kcia </w:t>
            </w: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2.1: </w:t>
            </w:r>
            <w:r w:rsidRPr="0087549E" w:rsidR="00FB4687">
              <w:rPr>
                <w:rFonts w:cstheme="minorHAnsi"/>
                <w:b/>
                <w:bCs/>
                <w:sz w:val="23"/>
                <w:szCs w:val="23"/>
                <w:lang w:val="sk-SK"/>
              </w:rPr>
              <w:t>Ako rozvíjať emocionálnu inteligenciu</w:t>
            </w: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?</w:t>
            </w:r>
          </w:p>
          <w:p w:rsidRPr="0087549E" w:rsidR="00775BC0" w:rsidP="00775BC0" w:rsidRDefault="00FB4687" w14:paraId="06F8BF2F" w14:textId="70B827BD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Sebauvedomenie: Pochopte svoje vlastné emócie, spúšťače a správanie. Veďte si denník alebo praktizujte techniky všímavosti, aby ste zvýšili sebauvedomenie.</w:t>
            </w:r>
          </w:p>
          <w:p w:rsidRPr="0087549E" w:rsidR="00775BC0" w:rsidP="00775BC0" w:rsidRDefault="004079BB" w14:paraId="0FCB175D" w14:textId="19A8A88B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Samoregulácia: Naučte sa zvládať a kontrolovať svoje emócie, namiesto toho, aby ste sa nimi nechali ovládať. Rozvíjajte techniky ako je hlboké dýchanie, meditácia alebo cvičenie, ktoré pomáhajú regulovať emócie.</w:t>
            </w:r>
          </w:p>
          <w:p w:rsidRPr="0087549E" w:rsidR="00775BC0" w:rsidP="00775BC0" w:rsidRDefault="005C68B5" w14:paraId="7D4C017B" w14:textId="2AEAD8D3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Empatia: Vcíťte sa do situácie iných ľudí a snažte sa pochopiť ich perspektívu. To sa dá dosiahnuť aktívnym počúvaním, kladením otázok a prítomnosťou v rozhovore.</w:t>
            </w:r>
          </w:p>
          <w:p w:rsidRPr="0087549E" w:rsidR="00775BC0" w:rsidP="00775BC0" w:rsidRDefault="00CF5557" w14:paraId="67E1BC73" w14:textId="1F962A2F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Sociálne zručnosti: Zlepšite komunikáciu, spoluprácu a schopnosť riešiť konflikty. Absolvujte kurz alebo seminár alebo si ich precvičujte v osobných a profesionálnych vzťahoch.</w:t>
            </w:r>
          </w:p>
          <w:p w:rsidRPr="0087549E" w:rsidR="00EC03FF" w:rsidP="00775BC0" w:rsidRDefault="00EC03FF" w14:paraId="6786FBCF" w14:textId="76CC3269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 xml:space="preserve">Motivácia: Pochopte, čo vás poháňa, a stanovte si ciele, ktoré sú v súlade s vašimi hodnotami a vášňami. Na udržanie motivácie používajte pozitívne </w:t>
            </w:r>
            <w:r w:rsidRPr="0087549E" w:rsidR="007F1375">
              <w:rPr>
                <w:rFonts w:cstheme="minorHAnsi"/>
                <w:sz w:val="23"/>
                <w:szCs w:val="23"/>
                <w:lang w:val="sk-SK"/>
              </w:rPr>
              <w:t>potvrdenia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 xml:space="preserve"> a vizualizáciu.</w:t>
            </w:r>
          </w:p>
          <w:p w:rsidRPr="0087549E" w:rsidR="007F1375" w:rsidP="00775BC0" w:rsidRDefault="007F1375" w14:paraId="445A3118" w14:textId="1BC353EA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Prax: Emocionálna inteligencia je zručnosť, ktorá sa dá rozvíjať praxou. Pravidelne uvažujte o svojich zručnostiach v oblasti emocionálnej inteligencie, pracujte na nich a vyhľadávajte spätnú väzbu od ostatných.</w:t>
            </w:r>
          </w:p>
          <w:p w:rsidRPr="0087549E" w:rsidR="00775BC0" w:rsidP="00775BC0" w:rsidRDefault="00775BC0" w14:paraId="10563CAE" w14:textId="77777777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  <w:p w:rsidRPr="0087549E" w:rsidR="00775BC0" w:rsidP="00775BC0" w:rsidRDefault="00775BC0" w14:paraId="5762948F" w14:textId="374C3579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Se</w:t>
            </w:r>
            <w:r w:rsidRPr="0087549E" w:rsidR="009327BC">
              <w:rPr>
                <w:rFonts w:cstheme="minorHAnsi"/>
                <w:b/>
                <w:bCs/>
                <w:sz w:val="23"/>
                <w:szCs w:val="23"/>
                <w:lang w:val="sk-SK"/>
              </w:rPr>
              <w:t>kcia</w:t>
            </w: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 2.2: </w:t>
            </w:r>
            <w:r w:rsidRPr="0087549E" w:rsidR="00BF2A41">
              <w:rPr>
                <w:rFonts w:cstheme="minorHAnsi"/>
                <w:b/>
                <w:bCs/>
                <w:sz w:val="23"/>
                <w:szCs w:val="23"/>
                <w:lang w:val="sk-SK"/>
              </w:rPr>
              <w:t>Odporúčania pre podnikateľov</w:t>
            </w:r>
          </w:p>
          <w:p w:rsidRPr="0087549E" w:rsidR="00BF2A41" w:rsidP="00775BC0" w:rsidRDefault="00BF2A41" w14:paraId="3830CA65" w14:textId="742D2432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Uprednostnite sebauvedomenie: Majitelia MSP by mali venovať čas pochopeniu vlastných emócií, spúšťačov a správania. Pomôže im to robiť lepšie rozhodnutia a efektívnejšie komunikovať.</w:t>
            </w:r>
          </w:p>
          <w:p w:rsidRPr="0087549E" w:rsidR="00775BC0" w:rsidP="00775BC0" w:rsidRDefault="003F1ACC" w14:paraId="52136D5D" w14:textId="4E9764D9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Cvičte si aktívne počúvanie: Majitelia MSP by mali praktizovať aktívne počúvanie svojich zamestnancov a zákazníkov. Pomôže im to pochopiť perspektívy ostatných a vybudovať si dôveru.</w:t>
            </w:r>
          </w:p>
          <w:p w:rsidRPr="0087549E" w:rsidR="00775BC0" w:rsidP="00775BC0" w:rsidRDefault="009007C3" w14:paraId="4E575C41" w14:textId="56776C89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Podporujte budovanie tímu: Pravidelné aktivity zamerané na budovanie tímu môžu majiteľom malých podnikov pomôcť zlepšiť ich sociálne zručnosti a vybudovať pozitívnu pracovnú kultúru.</w:t>
            </w:r>
          </w:p>
          <w:p w:rsidRPr="0087549E" w:rsidR="009007C3" w:rsidP="00775BC0" w:rsidRDefault="009007C3" w14:paraId="2541297D" w14:textId="1A5E6207">
            <w:pPr>
              <w:numPr>
                <w:ilvl w:val="0"/>
                <w:numId w:val="18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Podporujte pozitívnu pracovnú kultúru: Pozitívna pracovná kultúra je nevyhnutná pre emocionálnu pohodu. Majitelia MSP by mali podporovať kultúru láskavosti, podpory a otvorenej komunikácie.</w:t>
            </w:r>
          </w:p>
          <w:p w:rsidRPr="0087549E" w:rsidR="00FC0550" w:rsidP="00775BC0" w:rsidRDefault="00FC0550" w14:paraId="41C9F4CD" w14:textId="77909A96">
            <w:pPr>
              <w:numPr>
                <w:ilvl w:val="0"/>
                <w:numId w:val="18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Stanovte si jasné ciele: Majitelia MSP by si mali stanoviť jasné a merateľné ciele pre seba a svojich zamestnancov. To im pomôže zostať motivovaní a sústrediť sa na to, čo je dôležité.</w:t>
            </w:r>
          </w:p>
          <w:p w:rsidRPr="0087549E" w:rsidR="00775BC0" w:rsidP="00775BC0" w:rsidRDefault="0017179A" w14:paraId="6825BA9E" w14:textId="7EAAFD53">
            <w:pPr>
              <w:numPr>
                <w:ilvl w:val="0"/>
                <w:numId w:val="18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Zdôrazňujte starostlivosť o seba: Majitelia malých podnikov majú často veľa povinností a môžu zažívať vysokú mieru stresu. Majitelia MSP by mali uprednostniť starostlivosť o seba a uistiť sa, že sa starajú o svoje fyzické, emocionálne a duševné zdravie.</w:t>
            </w:r>
          </w:p>
          <w:p w:rsidRPr="0087549E" w:rsidR="00775BC0" w:rsidP="00775BC0" w:rsidRDefault="005E2C17" w14:paraId="0A75290D" w14:textId="190A04B8">
            <w:pPr>
              <w:numPr>
                <w:ilvl w:val="0"/>
                <w:numId w:val="18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Poskytujte školenia: Majitelia MSP by sa mali zúčastňovať a podporovať zamestnancov v účasti na školeniach o emocionálnej inteligencii a pohode, aby si rozvíjali tieto dôležité zručnosti.</w:t>
            </w:r>
          </w:p>
          <w:p w:rsidRPr="0087549E" w:rsidR="00A50045" w:rsidP="00775BC0" w:rsidRDefault="00A50045" w14:paraId="4AD32E47" w14:textId="3AB2270B">
            <w:pPr>
              <w:numPr>
                <w:ilvl w:val="0"/>
                <w:numId w:val="18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lastRenderedPageBreak/>
              <w:t>Podporujte spätnú väzbu: Majitelia MSP by sa mali usilovať o</w:t>
            </w:r>
            <w:r w:rsidRPr="0087549E" w:rsidR="00ED65B1">
              <w:rPr>
                <w:rFonts w:cstheme="minorHAnsi"/>
                <w:sz w:val="23"/>
                <w:szCs w:val="23"/>
                <w:lang w:val="sk-SK"/>
              </w:rPr>
              <w:t xml:space="preserve"> to, aby získali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 xml:space="preserve"> spätnú väzbu od svojich zamestnancov a zákazníkov, ako aj o</w:t>
            </w:r>
            <w:r w:rsidRPr="0087549E" w:rsidR="00ED65B1">
              <w:rPr>
                <w:rFonts w:cstheme="minorHAnsi"/>
                <w:sz w:val="23"/>
                <w:szCs w:val="23"/>
                <w:lang w:val="sk-SK"/>
              </w:rPr>
              <w:t>, aby poskytovali oni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 xml:space="preserve"> konštruktívnu a podpornú spätnú väzbu.</w:t>
            </w:r>
          </w:p>
          <w:p w:rsidRPr="0087549E" w:rsidR="00216ED1" w:rsidP="00775BC0" w:rsidRDefault="00216ED1" w14:paraId="3D1AB04E" w14:textId="77777777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  <w:p w:rsidRPr="0087549E" w:rsidR="00775BC0" w:rsidP="59D2EE60" w:rsidRDefault="00216ED1" w14:paraId="517FDEDC" w14:textId="7D40B68F">
            <w:pPr>
              <w:pStyle w:val="Normal"/>
              <w:rPr>
                <w:rFonts w:cs="Calibri" w:cstheme="minorAscii"/>
                <w:b w:val="1"/>
                <w:bCs w:val="1"/>
                <w:sz w:val="23"/>
                <w:szCs w:val="23"/>
                <w:lang w:val="sk-SK"/>
              </w:rPr>
            </w:pPr>
            <w:r w:rsidRPr="59D2EE60" w:rsidR="59D2EE60">
              <w:rPr>
                <w:rFonts w:cs="Calibri" w:cstheme="minorAscii"/>
                <w:b w:val="1"/>
                <w:bCs w:val="1"/>
                <w:noProof w:val="0"/>
                <w:sz w:val="23"/>
                <w:szCs w:val="23"/>
                <w:lang w:val="sk-SK"/>
              </w:rPr>
              <w:t>Kapitola 3: Pohoda (</w:t>
            </w:r>
            <w:proofErr w:type="spellStart"/>
            <w:r w:rsidRPr="59D2EE60" w:rsidR="59D2EE60">
              <w:rPr>
                <w:rFonts w:cs="Calibri" w:cstheme="minorAscii"/>
                <w:b w:val="1"/>
                <w:bCs w:val="1"/>
                <w:sz w:val="23"/>
                <w:szCs w:val="23"/>
                <w:lang w:val="sk-SK"/>
              </w:rPr>
              <w:t>well-being</w:t>
            </w:r>
            <w:proofErr w:type="spellEnd"/>
            <w:r w:rsidRPr="59D2EE60" w:rsidR="59D2EE60">
              <w:rPr>
                <w:rFonts w:cs="Calibri" w:cstheme="minorAscii"/>
                <w:b w:val="1"/>
                <w:bCs w:val="1"/>
                <w:sz w:val="23"/>
                <w:szCs w:val="23"/>
                <w:lang w:val="sk-SK"/>
              </w:rPr>
              <w:t>) v podniku</w:t>
            </w:r>
          </w:p>
          <w:p w:rsidRPr="0087549E" w:rsidR="00775BC0" w:rsidP="00775BC0" w:rsidRDefault="00775BC0" w14:paraId="31957211" w14:textId="77777777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  <w:p w:rsidRPr="0087549E" w:rsidR="00775BC0" w:rsidP="00775BC0" w:rsidRDefault="00775BC0" w14:paraId="5B1BB078" w14:textId="6E1AFC68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Se</w:t>
            </w:r>
            <w:r w:rsidRPr="0087549E" w:rsidR="00216ED1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kcia </w:t>
            </w: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3.1: </w:t>
            </w:r>
            <w:r w:rsidRPr="0087549E" w:rsidR="00281BB0">
              <w:rPr>
                <w:rFonts w:cstheme="minorHAnsi"/>
                <w:b/>
                <w:bCs/>
                <w:sz w:val="23"/>
                <w:szCs w:val="23"/>
                <w:lang w:val="sk-SK"/>
              </w:rPr>
              <w:t>Ako zlepšiť pohodu v biznis kontexte</w:t>
            </w: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? </w:t>
            </w:r>
          </w:p>
          <w:p w:rsidRPr="0087549E" w:rsidR="00281BB0" w:rsidP="00775BC0" w:rsidRDefault="00281BB0" w14:paraId="4D61E2DA" w14:textId="6300CBCC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Podporujte zdravú rovnováhu medzi pracovným a súkromným životom: Podporujte zamestnancov, aby si robili pravidelné prestávky, odchádzali z práce načas a odpojili sa od práce, keď nie sú v práci. Pomôže to znížiť stres a zlepšiť celkovú pohodu.</w:t>
            </w:r>
          </w:p>
          <w:p w:rsidRPr="0087549E" w:rsidR="00BF7ADE" w:rsidP="00775BC0" w:rsidRDefault="00BF7ADE" w14:paraId="4060FB5D" w14:textId="6ED43F0F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Podporujte fyzickú aktivitu: Povzbudzujte zamestnancov, aby zaradili fyzickú aktivitu do svojho denného režimu. Môžete to urobiť poskytnutím členstva v telocvični, podporovaním stretnutí s chôdzou alebo poskytovaním príležitostí na tímové športy.</w:t>
            </w:r>
          </w:p>
          <w:p w:rsidRPr="0087549E" w:rsidR="00874C34" w:rsidP="00775BC0" w:rsidRDefault="00874C34" w14:paraId="06812143" w14:textId="2F3BDF4B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Poskytujte podporu v oblasti duševného zdravia: Poskytnite prístup k zdrojom duševného zdravia, ako je program pomoci zamestnancom (EAP) alebo poradenské služby. Pomôže to zamestnancom, ktorí môžu prežívať stres, úzkosť alebo depresiu.</w:t>
            </w:r>
          </w:p>
          <w:p w:rsidRPr="0087549E" w:rsidR="00A50D94" w:rsidP="00775BC0" w:rsidRDefault="00A50D94" w14:paraId="34926B4D" w14:textId="51FE10B6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 xml:space="preserve">Kultivujte pozitívnu pracovnú kultúru: Vytvárajte pozitívnu pracovnú kultúru, ktorá podporuje rešpekt, otvorenú komunikáciu a spoluprácu. To pomôže zamestnancom cítiť sa </w:t>
            </w:r>
            <w:r w:rsidRPr="0087549E" w:rsidR="000E1481">
              <w:rPr>
                <w:rFonts w:cstheme="minorHAnsi"/>
                <w:sz w:val="23"/>
                <w:szCs w:val="23"/>
                <w:lang w:val="sk-SK"/>
              </w:rPr>
              <w:t>o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>cenení a podporovaní, čo zlepší celkovú pohodu.</w:t>
            </w:r>
          </w:p>
          <w:p w:rsidRPr="0087549E" w:rsidR="00775BC0" w:rsidP="00775BC0" w:rsidRDefault="00C61E49" w14:paraId="46D8BDCE" w14:textId="51F3055C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Podporujte všímavosť: Podporujte zamestnancov v praktizovaní techník všímavosti, ako je meditácia alebo joga. Pomôže im to udržať si koncentráciu a znížiť stres.</w:t>
            </w:r>
          </w:p>
          <w:p w:rsidRPr="0087549E" w:rsidR="00775BC0" w:rsidP="00775BC0" w:rsidRDefault="00535A1D" w14:paraId="03F67247" w14:textId="6AE321D9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Poskytujte príležitosti na rast a rozvoj: Poskytnite zamestnancom príležitosti na získavanie nových zručností a prijímanie nových výziev. To im pomôže cítiť sa angažovaní a motivovaní, čo zlepší celkovú pohodu.</w:t>
            </w:r>
          </w:p>
          <w:p w:rsidRPr="0087549E" w:rsidR="00775BC0" w:rsidP="00775BC0" w:rsidRDefault="00535A1D" w14:paraId="208AAEEA" w14:textId="2629722C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Podporujte vytváranie sociálnych väzieb: Podporujte zamestnancov v budovaní sociálnych kontaktov s kolegami. Môžete to dosiahnuť organizovaním aktivít na budovanie tímu, povzbudzovaním zamestnancov k spoločným obedom alebo organizovaním podujatí po práci.</w:t>
            </w:r>
          </w:p>
          <w:p w:rsidRPr="0087549E" w:rsidR="00BE3535" w:rsidP="00775BC0" w:rsidRDefault="00BE3535" w14:paraId="39495AA1" w14:textId="54765BAC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 xml:space="preserve">Podporujte spätnú väzbu: Povzbudzujte zamestnancov, aby poskytovali a prijímali spätnú väzbu konštruktívnym </w:t>
            </w:r>
            <w:r w:rsidRPr="0087549E" w:rsidR="0087549E">
              <w:rPr>
                <w:rFonts w:cstheme="minorHAnsi"/>
                <w:sz w:val="23"/>
                <w:szCs w:val="23"/>
                <w:lang w:val="sk-SK"/>
              </w:rPr>
              <w:t>spôsobom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>. Pomôže im to cítiť sa vypočutí a ocenení, čo zlepší celkovú pohodu.</w:t>
            </w:r>
          </w:p>
          <w:p w:rsidRPr="0087549E" w:rsidR="00775BC0" w:rsidP="00775BC0" w:rsidRDefault="00775BC0" w14:paraId="3FB72845" w14:textId="77777777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  <w:p w:rsidRPr="0087549E" w:rsidR="00775BC0" w:rsidP="00775BC0" w:rsidRDefault="00775BC0" w14:paraId="68AA99DA" w14:textId="4B4DF644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Se</w:t>
            </w:r>
            <w:r w:rsidRPr="0087549E" w:rsidR="00BE3535">
              <w:rPr>
                <w:rFonts w:cstheme="minorHAnsi"/>
                <w:b/>
                <w:bCs/>
                <w:sz w:val="23"/>
                <w:szCs w:val="23"/>
                <w:lang w:val="sk-SK"/>
              </w:rPr>
              <w:t>kcia</w:t>
            </w: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 3.2: </w:t>
            </w:r>
            <w:r w:rsidRPr="0087549E" w:rsidR="00571F12">
              <w:rPr>
                <w:rFonts w:cstheme="minorHAnsi"/>
                <w:b/>
                <w:bCs/>
                <w:sz w:val="23"/>
                <w:szCs w:val="23"/>
                <w:lang w:val="sk-SK"/>
              </w:rPr>
              <w:t>Odporúčania pre podnikateľov</w:t>
            </w:r>
          </w:p>
          <w:p w:rsidRPr="0087549E" w:rsidR="00775BC0" w:rsidP="00775BC0" w:rsidRDefault="00571F12" w14:paraId="3613AFA1" w14:textId="53D9F1F3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Podporujte zdravú rovnováhu medzi pracovným a súkromným životom tým, že budete zamestnancov povzbudzovať k pravidelným prestávkam a odpojeniu sa od práce mimo pracovného času.</w:t>
            </w:r>
          </w:p>
          <w:p w:rsidRPr="0087549E" w:rsidR="00775BC0" w:rsidP="00775BC0" w:rsidRDefault="00DA7823" w14:paraId="2C457B1F" w14:textId="20DA8D9A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Podporujte fyzickú aktivitu tým, že zamestnancom poskytnete možnosti cvičenia, napríklad členstvo v posilňovni alebo skupinové fitnes kurzy.</w:t>
            </w:r>
          </w:p>
          <w:p w:rsidRPr="0087549E" w:rsidR="00775BC0" w:rsidP="00775BC0" w:rsidRDefault="00DA7823" w14:paraId="0091209E" w14:textId="4ABBA319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Poskytnite podporu duševného zdravia tým, že ponúknete programy pomoci zamestnancom, poradenské služby alebo prístup k terapii.</w:t>
            </w:r>
          </w:p>
          <w:p w:rsidRPr="0087549E" w:rsidR="00775BC0" w:rsidP="00775BC0" w:rsidRDefault="00F32004" w14:paraId="5A9D0465" w14:textId="11A68657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Kultivujte pozitívnu pracovnú kultúru podporovaním otvorenej komunikácie, oceňovaním úspechov zamestnancov a podporovaním pocitu spolupatričnosti medzi členmi tímu.</w:t>
            </w:r>
          </w:p>
          <w:p w:rsidRPr="0087549E" w:rsidR="00775BC0" w:rsidP="00775BC0" w:rsidRDefault="00B20BF3" w14:paraId="54BE7CF8" w14:textId="690D1EA7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Podporujte všímavosť poskytovaním zdrojov na meditáciu alebo jogu a propagovaním techník znižovania stresu, ako sú napríklad hlboké dýchacie cvičenia.</w:t>
            </w:r>
          </w:p>
          <w:p w:rsidRPr="0087549E" w:rsidR="00775BC0" w:rsidP="00775BC0" w:rsidRDefault="00EC7AB8" w14:paraId="2ACD1913" w14:textId="20A19113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lastRenderedPageBreak/>
              <w:t>Poskytnite príležitosti na rast a rozvoj prostredníctvom ponuky tréningových programov, mentorstva alebo náhrady školného.</w:t>
            </w:r>
          </w:p>
          <w:p w:rsidRPr="0087549E" w:rsidR="00775BC0" w:rsidP="00775BC0" w:rsidRDefault="008F7762" w14:paraId="1947C5B9" w14:textId="28F868D8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Podporujte sociálne väzby organizovaním tímových aktivít, povzbudzovaním zamestnancov k vytváraniu pracovných priateľstiev a podporovaním pocitu spolupatričnosti v tíme.</w:t>
            </w:r>
          </w:p>
          <w:p w:rsidRPr="0087549E" w:rsidR="00775BC0" w:rsidP="00775BC0" w:rsidRDefault="00932B95" w14:paraId="7178F92F" w14:textId="2AC3B3FD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Podporujte spätnú väzbu vytvorením systému, ktorý umožní zamestnancom poskytovať anonymnú spätnú väzbu, a reagujte na návrhy na zlepšenie.</w:t>
            </w:r>
          </w:p>
          <w:p w:rsidRPr="0087549E" w:rsidR="00775BC0" w:rsidP="00775BC0" w:rsidRDefault="00932B95" w14:paraId="48FC7C01" w14:textId="0487EA1B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Uprednost</w:t>
            </w:r>
            <w:r w:rsidRPr="0087549E" w:rsidR="00213736">
              <w:rPr>
                <w:rFonts w:cstheme="minorHAnsi"/>
                <w:sz w:val="23"/>
                <w:szCs w:val="23"/>
                <w:lang w:val="sk-SK"/>
              </w:rPr>
              <w:t>ňujte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 xml:space="preserve"> bezpečnosť tým, že zabezpečíte, aby na pracovisku nehrozilo žiadne nebezpečenstvo, a podpor</w:t>
            </w:r>
            <w:r w:rsidRPr="0087549E" w:rsidR="00213736">
              <w:rPr>
                <w:rFonts w:cstheme="minorHAnsi"/>
                <w:sz w:val="23"/>
                <w:szCs w:val="23"/>
                <w:lang w:val="sk-SK"/>
              </w:rPr>
              <w:t>ujte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 xml:space="preserve"> bezpečné pracovné postupy medzi zamestnancami.</w:t>
            </w:r>
          </w:p>
          <w:p w:rsidRPr="0087549E" w:rsidR="00775BC0" w:rsidP="00775BC0" w:rsidRDefault="00213736" w14:paraId="6DFB3E3A" w14:textId="2F3A7080">
            <w:pPr>
              <w:numPr>
                <w:ilvl w:val="0"/>
                <w:numId w:val="14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Podporujte zdravé návyky poskytovaním zdravých potravín, podporovaním pravidelných zdravotných prehliadok a povzbudzovaním zamestnancov, aby mali dostatok spánku a dodržiavali zdravú stravu.</w:t>
            </w:r>
          </w:p>
        </w:tc>
      </w:tr>
      <w:tr w:rsidRPr="0087549E" w:rsidR="00775BC0" w:rsidTr="59D2EE60" w14:paraId="7F3FF2D8" w14:textId="77777777">
        <w:trPr>
          <w:trHeight w:val="375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  <w:tcMar/>
          </w:tcPr>
          <w:p w:rsidRPr="0087549E" w:rsidR="00775BC0" w:rsidP="00775BC0" w:rsidRDefault="004E4115" w14:paraId="3E8B40C1" w14:textId="27D2620F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lastRenderedPageBreak/>
              <w:t>Obsah v bodoch</w:t>
            </w:r>
          </w:p>
        </w:tc>
      </w:tr>
      <w:tr w:rsidRPr="0087549E" w:rsidR="00775BC0" w:rsidTr="59D2EE60" w14:paraId="12A34D0F" w14:textId="77777777">
        <w:trPr>
          <w:trHeight w:val="1133"/>
          <w:jc w:val="center"/>
        </w:trPr>
        <w:tc>
          <w:tcPr>
            <w:tcW w:w="9344" w:type="dxa"/>
            <w:gridSpan w:val="3"/>
            <w:tcMar/>
          </w:tcPr>
          <w:p w:rsidRPr="0087549E" w:rsidR="00775BC0" w:rsidP="00775BC0" w:rsidRDefault="00E86315" w14:paraId="492F148E" w14:textId="7D406466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Emočná inteligencia a pohoda sú dôležité pre celkové zdravie a šťastie.</w:t>
            </w:r>
          </w:p>
          <w:p w:rsidRPr="0087549E" w:rsidR="00775BC0" w:rsidP="00775BC0" w:rsidRDefault="00824673" w14:paraId="2E346B32" w14:textId="74E0E099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Rozvoj zručností v oblasti emocionálnej inteligencie môže zlepšiť pohodu.</w:t>
            </w:r>
          </w:p>
          <w:p w:rsidRPr="0087549E" w:rsidR="00775BC0" w:rsidP="00775BC0" w:rsidRDefault="00824673" w14:paraId="2C012E50" w14:textId="25501C81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Investícia do emocionálnej inteligencie a pohody je investíciou do seba.</w:t>
            </w:r>
          </w:p>
          <w:p w:rsidRPr="0087549E" w:rsidR="00775BC0" w:rsidP="00775BC0" w:rsidRDefault="00330880" w14:paraId="5B0C43BC" w14:textId="53D45107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Skontrolujte svoju úroveň emocionálneho kvocientu, aby ste zistili, v čom ste na tom dobre a v čom by ste sa mali zlepšiť.</w:t>
            </w:r>
          </w:p>
          <w:p w:rsidRPr="0087549E" w:rsidR="00775BC0" w:rsidP="00775BC0" w:rsidRDefault="00330880" w14:paraId="6EFC17D4" w14:textId="724B1C13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Zlepšovanie emocionálnej inteligencie zahŕňa uvedomovanie si seba samého, reguláciu emócií, nácvik empatie, zlepšovanie sociálnych zručností, hľadanie motivácie a pravidelné precvičovanie a vyhľadávanie spätnej väzby. Dôslednou prácou na týchto zručnostiach môžu jednotlivci zlepšiť svoju emocionálnu inteligenciu a celkovú pohodu.</w:t>
            </w:r>
          </w:p>
          <w:p w:rsidRPr="0087549E" w:rsidR="00775BC0" w:rsidP="00775BC0" w:rsidRDefault="00A268B6" w14:paraId="582B1487" w14:textId="0D940C96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Na zlepšenie emocionálnej pohody v malých podnikoch by majitelia mali uprednostniť sebapoznanie, aktívne počúvanie, budovanie tímu, pozitívnu pracovnú kultúru, jasné stanovenie cieľov a starostlivosť o seba, pričom by mali poskytovať tréningy a podporovať spätnú väzbu.</w:t>
            </w:r>
          </w:p>
          <w:p w:rsidRPr="0087549E" w:rsidR="00775BC0" w:rsidP="00775BC0" w:rsidRDefault="001B1A0E" w14:paraId="50F9BF0D" w14:textId="4E60FBFA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Malé podniky môžu podporovať pohodu zamestnancov zameraním sa na rovnováhu medzi pracovným a súkromným životom, fyzickú aktivitu, duševné zdravie, pozitívnu kultúru, uvedomelosť, rast, sociálne väzby, spätnú väzbu, bezpečnosť a zdravé návyky.</w:t>
            </w:r>
          </w:p>
          <w:p w:rsidRPr="0087549E" w:rsidR="00775BC0" w:rsidP="00775BC0" w:rsidRDefault="00FA5AA3" w14:paraId="18233569" w14:textId="7EB1BAB8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MMSP by mali podporovať fyzické a duševné zdravie: Podporovať fyzickú aktivitu, poskytovať zdroje pre duševné zdravie a ponúkať príležitosti na rast.</w:t>
            </w:r>
          </w:p>
          <w:p w:rsidRPr="0087549E" w:rsidR="00775BC0" w:rsidP="00775BC0" w:rsidRDefault="00605378" w14:paraId="012A0574" w14:textId="49D3FAF5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Podpora pozitívnej kultúry je v podnikaní veľmi dôležitá: Pestujte pozitívnu pracovnú kultúru, ktorá podporuje otvorenú komunikáciu, spoluprácu a uvedomelosť a ktorá podporuje pohodu zamestnancov.</w:t>
            </w:r>
          </w:p>
          <w:p w:rsidRPr="0087549E" w:rsidR="00775BC0" w:rsidP="00775BC0" w:rsidRDefault="00775BC0" w14:paraId="154852F5" w14:textId="74EF27A5">
            <w:pPr>
              <w:rPr>
                <w:rFonts w:cstheme="minorHAnsi"/>
                <w:sz w:val="23"/>
                <w:szCs w:val="23"/>
                <w:lang w:val="sk-SK"/>
              </w:rPr>
            </w:pPr>
          </w:p>
        </w:tc>
      </w:tr>
      <w:tr w:rsidRPr="0087549E" w:rsidR="00775BC0" w:rsidTr="59D2EE60" w14:paraId="4EB43C96" w14:textId="77777777">
        <w:trPr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  <w:tcMar/>
          </w:tcPr>
          <w:p w:rsidRPr="0087549E" w:rsidR="00775BC0" w:rsidP="6C72F680" w:rsidRDefault="00E7092A" w14:paraId="1DCFF9F0" w14:textId="04236E53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Pr="6C72F680" w:rsidR="6C72F680">
              <w:rPr>
                <w:rFonts w:cs="Calibri" w:cstheme="minorAscii"/>
                <w:b w:val="1"/>
                <w:bCs w:val="1"/>
                <w:sz w:val="23"/>
                <w:szCs w:val="23"/>
                <w:lang w:val="sk-SK"/>
              </w:rPr>
              <w:t>5 slovníkových pojmov</w:t>
            </w:r>
          </w:p>
        </w:tc>
      </w:tr>
      <w:tr w:rsidRPr="0087549E" w:rsidR="00775BC0" w:rsidTr="59D2EE60" w14:paraId="4961692A" w14:textId="77777777">
        <w:trPr>
          <w:trHeight w:val="1290"/>
          <w:jc w:val="center"/>
        </w:trPr>
        <w:tc>
          <w:tcPr>
            <w:tcW w:w="9344" w:type="dxa"/>
            <w:gridSpan w:val="3"/>
            <w:tcMar/>
          </w:tcPr>
          <w:p w:rsidRPr="0087549E" w:rsidR="00775BC0" w:rsidP="00775BC0" w:rsidRDefault="00775BC0" w14:paraId="73851C82" w14:textId="73B7238A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87549E" w:rsidR="00775BC0" w:rsidP="00775BC0" w:rsidRDefault="000F6C97" w14:paraId="54A39525" w14:textId="18BFF6C8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Emocionálna inteligencia - </w:t>
            </w:r>
            <w:r w:rsidRPr="0087549E" w:rsidR="00814099">
              <w:rPr>
                <w:rFonts w:cstheme="minorHAnsi"/>
                <w:sz w:val="23"/>
                <w:szCs w:val="23"/>
                <w:lang w:val="sk-SK"/>
              </w:rPr>
              <w:t>Emocionálna inteligencia je schopnosť rozpoznávať, chápať a zvládať vlastné emócie, ako aj emócie iných.</w:t>
            </w:r>
          </w:p>
          <w:p w:rsidRPr="0087549E" w:rsidR="00775BC0" w:rsidP="00775BC0" w:rsidRDefault="00814099" w14:paraId="229D9844" w14:textId="097987F3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Pohoda (</w:t>
            </w:r>
            <w:proofErr w:type="spellStart"/>
            <w:r w:rsidRPr="0087549E" w:rsidR="00775BC0">
              <w:rPr>
                <w:rFonts w:cstheme="minorHAnsi"/>
                <w:b/>
                <w:bCs/>
                <w:sz w:val="23"/>
                <w:szCs w:val="23"/>
                <w:lang w:val="sk-SK"/>
              </w:rPr>
              <w:t>Well-being</w:t>
            </w:r>
            <w:proofErr w:type="spellEnd"/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) -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 </w:t>
            </w:r>
            <w:r w:rsidRPr="0087549E" w:rsidR="00EE6B1D">
              <w:rPr>
                <w:rFonts w:cstheme="minorHAnsi"/>
                <w:sz w:val="23"/>
                <w:szCs w:val="23"/>
                <w:lang w:val="sk-SK"/>
              </w:rPr>
              <w:t>je stav zdravia, šťastia a blahobytu.</w:t>
            </w:r>
          </w:p>
          <w:p w:rsidRPr="0087549E" w:rsidR="00775BC0" w:rsidP="00775BC0" w:rsidRDefault="00C77820" w14:paraId="23241BE8" w14:textId="027B53C2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Sebauvedomenie - 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>je schopnosť rozpoznať a pochopiť vlastné emócie, myšlienky a správanie a ich vplyv na seba a ostatných.</w:t>
            </w:r>
          </w:p>
          <w:p w:rsidRPr="0087549E" w:rsidR="00775BC0" w:rsidP="00775BC0" w:rsidRDefault="004070B1" w14:paraId="3944238F" w14:textId="4BB624D4">
            <w:pPr>
              <w:rPr>
                <w:rFonts w:cstheme="minorHAnsi"/>
                <w:sz w:val="23"/>
                <w:szCs w:val="23"/>
                <w:lang w:val="sk-SK"/>
              </w:rPr>
            </w:pPr>
            <w:proofErr w:type="spellStart"/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Sebaregulácia</w:t>
            </w:r>
            <w:proofErr w:type="spellEnd"/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 - 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>označuje schopnosť ovládať svoje myšlienky, emócie a správanie s cieľom dosiahnuť osobné ciele, dodržiavať sociálne normy a udržať si celkovú pohodu.</w:t>
            </w:r>
          </w:p>
          <w:p w:rsidRPr="0087549E" w:rsidR="00775BC0" w:rsidP="00775BC0" w:rsidRDefault="001B2CEE" w14:paraId="12E72ACB" w14:textId="7DD2A405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lastRenderedPageBreak/>
              <w:t xml:space="preserve">Empatia - </w:t>
            </w:r>
            <w:r w:rsidRPr="0087549E">
              <w:rPr>
                <w:rFonts w:cstheme="minorHAnsi"/>
                <w:sz w:val="23"/>
                <w:szCs w:val="23"/>
                <w:lang w:val="sk-SK"/>
              </w:rPr>
              <w:t>je schopnosť pochopiť a zdieľať pocity druhých. Zahŕňa rozpoznávanie, chápanie a reagovanie na emócie druhých, čo môže viesť k lepším vzťahom, lepšej komunikácii a väčšiemu súcitu.</w:t>
            </w:r>
          </w:p>
        </w:tc>
      </w:tr>
      <w:tr w:rsidRPr="0087549E" w:rsidR="00775BC0" w:rsidTr="59D2EE60" w14:paraId="27BFD00A" w14:textId="77777777">
        <w:trPr>
          <w:trHeight w:val="402"/>
          <w:jc w:val="center"/>
        </w:trPr>
        <w:tc>
          <w:tcPr>
            <w:tcW w:w="9344" w:type="dxa"/>
            <w:gridSpan w:val="3"/>
            <w:shd w:val="clear" w:color="auto" w:fill="A8D08D" w:themeFill="accent6" w:themeFillTint="99"/>
            <w:tcMar/>
          </w:tcPr>
          <w:p w:rsidRPr="0087549E" w:rsidR="00775BC0" w:rsidP="00775BC0" w:rsidRDefault="00CB2E14" w14:paraId="390C4BAC" w14:textId="2C59C57F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lastRenderedPageBreak/>
              <w:t>Bibliografia a ďalšie odkazy</w:t>
            </w:r>
          </w:p>
        </w:tc>
      </w:tr>
      <w:tr w:rsidRPr="0087549E" w:rsidR="00775BC0" w:rsidTr="59D2EE60" w14:paraId="112BCA5A" w14:textId="77777777">
        <w:trPr>
          <w:trHeight w:val="420"/>
          <w:jc w:val="center"/>
        </w:trPr>
        <w:tc>
          <w:tcPr>
            <w:tcW w:w="9344" w:type="dxa"/>
            <w:gridSpan w:val="3"/>
            <w:tcMar/>
          </w:tcPr>
          <w:p w:rsidRPr="0087549E" w:rsidR="00775BC0" w:rsidP="00775BC0" w:rsidRDefault="00775BC0" w14:paraId="18C3E884" w14:textId="77777777">
            <w:pPr>
              <w:pStyle w:val="NormalWeb"/>
              <w:ind w:left="22"/>
              <w:rPr>
                <w:rFonts w:asciiTheme="minorHAnsi" w:hAnsiTheme="minorHAnsi" w:cstheme="minorHAnsi"/>
                <w:sz w:val="23"/>
                <w:szCs w:val="23"/>
                <w:lang w:val="sk-SK"/>
              </w:rPr>
            </w:pPr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CEDEFOP. (2020) </w:t>
            </w: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Workplace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practices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unlocking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employee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potential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European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Company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Survey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 2019. </w:t>
            </w: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Available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 at: https://www.cedefop.europa.eu/en/publications/2228</w:t>
            </w:r>
          </w:p>
          <w:p w:rsidRPr="0087549E" w:rsidR="00775BC0" w:rsidP="00775BC0" w:rsidRDefault="00775BC0" w14:paraId="0DF19F6A" w14:textId="6B648837">
            <w:pPr>
              <w:pStyle w:val="NormalWeb"/>
              <w:rPr>
                <w:rFonts w:asciiTheme="minorHAnsi" w:hAnsiTheme="minorHAnsi" w:cstheme="minorHAnsi"/>
                <w:sz w:val="23"/>
                <w:szCs w:val="23"/>
                <w:lang w:val="sk-SK"/>
              </w:rPr>
            </w:pPr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Daniel, B. (2019)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Emotional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Intelligence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in Business: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Improve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Emotional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Intelligence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at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Work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.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Improve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Leadership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and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Develop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Your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EQ.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Unleash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the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Empath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in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You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and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Build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Self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Confidence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. United </w:t>
            </w: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States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: </w:t>
            </w: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Orion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Edition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Ltd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. </w:t>
            </w:r>
          </w:p>
          <w:p w:rsidRPr="0087549E" w:rsidR="00775BC0" w:rsidP="00775BC0" w:rsidRDefault="00775BC0" w14:paraId="637C8E29" w14:textId="77777777">
            <w:pPr>
              <w:pStyle w:val="NormalWeb"/>
              <w:rPr>
                <w:rFonts w:asciiTheme="minorHAnsi" w:hAnsiTheme="minorHAnsi" w:cstheme="minorHAnsi"/>
                <w:sz w:val="23"/>
                <w:szCs w:val="23"/>
                <w:lang w:val="sk-SK"/>
              </w:rPr>
            </w:pP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Goleman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, D. (2006)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Emotional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intelligence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: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Why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it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can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matter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more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than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IQ</w:t>
            </w:r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. New York: </w:t>
            </w: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Bantam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Books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. </w:t>
            </w:r>
          </w:p>
          <w:p w:rsidRPr="0087549E" w:rsidR="00775BC0" w:rsidP="00775BC0" w:rsidRDefault="00775BC0" w14:paraId="2ADB5995" w14:textId="66D96C5D">
            <w:pPr>
              <w:pStyle w:val="NormalWeb"/>
              <w:rPr>
                <w:rFonts w:asciiTheme="minorHAnsi" w:hAnsiTheme="minorHAnsi" w:cstheme="minorHAnsi"/>
                <w:sz w:val="23"/>
                <w:szCs w:val="23"/>
                <w:lang w:val="sk-SK"/>
              </w:rPr>
            </w:pP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Hesketh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, I. and </w:t>
            </w: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Cooper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, P. (2019)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Wellbeing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at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work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how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to design,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implement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and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evaluate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an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effective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strategy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. </w:t>
            </w: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London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: </w:t>
            </w: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Kogan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Page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Ltd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. </w:t>
            </w:r>
          </w:p>
          <w:p w:rsidRPr="0087549E" w:rsidR="00775BC0" w:rsidP="00775BC0" w:rsidRDefault="00775BC0" w14:paraId="39F1A610" w14:textId="6A3AFC68">
            <w:pPr>
              <w:pStyle w:val="NormalWeb"/>
              <w:rPr>
                <w:rFonts w:asciiTheme="minorHAnsi" w:hAnsiTheme="minorHAnsi" w:cstheme="minorHAnsi"/>
                <w:sz w:val="23"/>
                <w:szCs w:val="23"/>
                <w:lang w:val="sk-SK"/>
              </w:rPr>
            </w:pP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Safeer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, R. (2023) </w:t>
            </w:r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A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cure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for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the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common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company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: A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well-being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prescription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for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a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happier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,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healthier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, and more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resilient</w:t>
            </w:r>
            <w:proofErr w:type="spellEnd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 xml:space="preserve"> </w:t>
            </w:r>
            <w:proofErr w:type="spellStart"/>
            <w:r w:rsidRPr="0087549E">
              <w:rPr>
                <w:rFonts w:asciiTheme="minorHAnsi" w:hAnsiTheme="minorHAnsi" w:cstheme="minorHAnsi"/>
                <w:i/>
                <w:iCs/>
                <w:sz w:val="23"/>
                <w:szCs w:val="23"/>
                <w:lang w:val="sk-SK"/>
              </w:rPr>
              <w:t>workforce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. </w:t>
            </w: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Hoboken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, NJ: </w:t>
            </w:r>
            <w:proofErr w:type="spellStart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>Wiley</w:t>
            </w:r>
            <w:proofErr w:type="spellEnd"/>
            <w:r w:rsidRPr="0087549E">
              <w:rPr>
                <w:rFonts w:asciiTheme="minorHAnsi" w:hAnsiTheme="minorHAnsi" w:cstheme="minorHAnsi"/>
                <w:sz w:val="23"/>
                <w:szCs w:val="23"/>
                <w:lang w:val="sk-SK"/>
              </w:rPr>
              <w:t xml:space="preserve">. </w:t>
            </w:r>
          </w:p>
          <w:p w:rsidRPr="0087549E" w:rsidR="00775BC0" w:rsidP="00775BC0" w:rsidRDefault="00000000" w14:paraId="1BE73E25" w14:textId="1147E344">
            <w:pPr>
              <w:pStyle w:val="NormalWeb"/>
              <w:rPr>
                <w:rFonts w:asciiTheme="minorHAnsi" w:hAnsiTheme="minorHAnsi" w:cstheme="minorHAnsi"/>
                <w:sz w:val="23"/>
                <w:szCs w:val="23"/>
                <w:lang w:val="sk-SK"/>
              </w:rPr>
            </w:pPr>
            <w:hyperlink w:history="1" r:id="rId8">
              <w:hyperlink w:history="1" r:id="rId9">
                <w:r w:rsidRPr="0087549E" w:rsidR="00775BC0">
                  <w:rPr>
                    <w:rFonts w:asciiTheme="minorHAnsi" w:hAnsiTheme="minorHAnsi" w:cstheme="minorHAnsi"/>
                    <w:sz w:val="23"/>
                    <w:szCs w:val="23"/>
                    <w:lang w:val="sk-SK"/>
                  </w:rPr>
                  <w:t>https://eurac.com/free-emotional-intelligence-test/</w:t>
                </w:r>
              </w:hyperlink>
            </w:hyperlink>
          </w:p>
          <w:p w:rsidRPr="0087549E" w:rsidR="00775BC0" w:rsidP="00775BC0" w:rsidRDefault="00775BC0" w14:paraId="049CDF36" w14:textId="51B5790C">
            <w:pPr>
              <w:pStyle w:val="NormalWeb"/>
              <w:rPr>
                <w:rFonts w:asciiTheme="minorHAnsi" w:hAnsiTheme="minorHAnsi" w:cstheme="minorHAnsi"/>
                <w:sz w:val="23"/>
                <w:szCs w:val="23"/>
                <w:lang w:val="sk-SK"/>
              </w:rPr>
            </w:pPr>
          </w:p>
        </w:tc>
      </w:tr>
      <w:tr w:rsidRPr="0087549E" w:rsidR="00775BC0" w:rsidTr="59D2EE60" w14:paraId="3DEB57EE" w14:textId="77777777">
        <w:trPr>
          <w:trHeight w:val="425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  <w:tcMar/>
          </w:tcPr>
          <w:p w:rsidRPr="0087549E" w:rsidR="00775BC0" w:rsidP="59D2EE60" w:rsidRDefault="00442A4C" w14:paraId="2273CE24" w14:textId="07DD1EB4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3"/>
                <w:szCs w:val="23"/>
                <w:lang w:val="en-US"/>
              </w:rPr>
            </w:pPr>
            <w:r w:rsidRPr="59D2EE60" w:rsidR="59D2EE60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3"/>
                <w:szCs w:val="23"/>
                <w:lang w:val="sk-SK"/>
              </w:rPr>
              <w:t>Päť kvízových otázok s možnosťou výberu odpovede</w:t>
            </w:r>
          </w:p>
          <w:p w:rsidRPr="0087549E" w:rsidR="00775BC0" w:rsidP="59D2EE60" w:rsidRDefault="00442A4C" w14:paraId="10147F4C" w14:textId="5CCABE92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2"/>
                <w:szCs w:val="22"/>
                <w:lang w:val="en-US"/>
              </w:rPr>
            </w:pPr>
          </w:p>
          <w:p w:rsidRPr="0087549E" w:rsidR="00775BC0" w:rsidP="59D2EE60" w:rsidRDefault="00442A4C" w14:paraId="4294C471" w14:textId="3E830C60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3"/>
                <w:szCs w:val="23"/>
                <w:lang w:val="en-US"/>
              </w:rPr>
            </w:pPr>
            <w:r w:rsidRPr="59D2EE60" w:rsidR="59D2EE6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3"/>
                <w:szCs w:val="23"/>
                <w:lang w:val="sk-SK"/>
              </w:rPr>
              <w:t>Po dokončení kvízu s minimom 75 % správnych odpovedí si budú môcť používatelia vygenerovať personalizovaný certifikát o účasti a absolvovaní tréningu.</w:t>
            </w:r>
          </w:p>
          <w:p w:rsidRPr="0087549E" w:rsidR="00775BC0" w:rsidP="59D2EE60" w:rsidRDefault="00442A4C" w14:paraId="57FE86DB" w14:textId="6D0D37B4">
            <w:pPr>
              <w:pStyle w:val="Normal"/>
              <w:rPr>
                <w:rFonts w:cs="Calibri" w:cstheme="minorAscii"/>
                <w:sz w:val="23"/>
                <w:szCs w:val="23"/>
                <w:lang w:val="sk-SK"/>
              </w:rPr>
            </w:pPr>
          </w:p>
        </w:tc>
        <w:tc>
          <w:tcPr>
            <w:tcW w:w="6387" w:type="dxa"/>
            <w:tcMar/>
          </w:tcPr>
          <w:p w:rsidRPr="0087549E" w:rsidR="00775BC0" w:rsidP="00775BC0" w:rsidRDefault="001B2CEE" w14:paraId="5587610D" w14:textId="461E9AD1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Otázka</w:t>
            </w:r>
            <w:r w:rsidRPr="0087549E" w:rsidR="00775BC0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 1. </w:t>
            </w:r>
            <w:r w:rsidRPr="0087549E" w:rsidR="0083675F">
              <w:rPr>
                <w:rFonts w:cstheme="minorHAnsi"/>
                <w:b/>
                <w:bCs/>
                <w:sz w:val="23"/>
                <w:szCs w:val="23"/>
                <w:lang w:val="sk-SK"/>
              </w:rPr>
              <w:t>Čo je emocionálna inteligencia</w:t>
            </w:r>
            <w:r w:rsidRPr="0087549E" w:rsidR="00775BC0">
              <w:rPr>
                <w:rFonts w:cstheme="minorHAnsi"/>
                <w:b/>
                <w:bCs/>
                <w:sz w:val="23"/>
                <w:szCs w:val="23"/>
                <w:lang w:val="sk-SK"/>
              </w:rPr>
              <w:t>?</w:t>
            </w:r>
          </w:p>
          <w:p w:rsidRPr="0087549E" w:rsidR="00775BC0" w:rsidP="00775BC0" w:rsidRDefault="0083675F" w14:paraId="45A31ED7" w14:textId="2BF7F5C0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 a: </w:t>
            </w:r>
            <w:r w:rsidRPr="0087549E" w:rsidR="00100089">
              <w:rPr>
                <w:rFonts w:cstheme="minorHAnsi"/>
                <w:sz w:val="23"/>
                <w:szCs w:val="23"/>
                <w:lang w:val="sk-SK"/>
              </w:rPr>
              <w:t>Schopnosť rozpoznať, pochopiť a zvládať len svoje vlastné emócie</w:t>
            </w:r>
          </w:p>
          <w:p w:rsidRPr="0087549E" w:rsidR="00775BC0" w:rsidP="00775BC0" w:rsidRDefault="0083675F" w14:paraId="1DE30642" w14:textId="578CAB60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 b: </w:t>
            </w:r>
            <w:r w:rsidRPr="0087549E" w:rsidR="00634D89">
              <w:rPr>
                <w:rFonts w:cstheme="minorHAnsi"/>
                <w:sz w:val="23"/>
                <w:szCs w:val="23"/>
                <w:lang w:val="sk-SK"/>
              </w:rPr>
              <w:t>Stav fyzického zdravia a šťastia</w:t>
            </w:r>
          </w:p>
          <w:p w:rsidRPr="0087549E" w:rsidR="00775BC0" w:rsidP="00775BC0" w:rsidRDefault="0083675F" w14:paraId="2973D7E3" w14:textId="33C2BE3A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 c: </w:t>
            </w:r>
            <w:r w:rsidRPr="0087549E" w:rsidR="00634D89">
              <w:rPr>
                <w:rFonts w:cstheme="minorHAnsi"/>
                <w:sz w:val="23"/>
                <w:szCs w:val="23"/>
                <w:lang w:val="sk-SK"/>
              </w:rPr>
              <w:t>Schopnosť rozpoznať, pochopiť a zvládať vlastné emócie a emócie druhých</w:t>
            </w:r>
          </w:p>
          <w:p w:rsidRPr="0087549E" w:rsidR="00775BC0" w:rsidP="00775BC0" w:rsidRDefault="0083675F" w14:paraId="5C2DE4FF" w14:textId="4705F941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 d: </w:t>
            </w:r>
            <w:r w:rsidRPr="0087549E" w:rsidR="00634D89">
              <w:rPr>
                <w:rFonts w:cstheme="minorHAnsi"/>
                <w:sz w:val="23"/>
                <w:szCs w:val="23"/>
                <w:lang w:val="sk-SK"/>
              </w:rPr>
              <w:t>Miera inteligencie založená na testoch IQ</w:t>
            </w:r>
          </w:p>
          <w:p w:rsidRPr="0087549E" w:rsidR="00775BC0" w:rsidP="00775BC0" w:rsidRDefault="00634D89" w14:paraId="67B6FA0E" w14:textId="58248931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Správna odpoveď</w:t>
            </w:r>
            <w:r w:rsidRPr="0087549E" w:rsidR="00775BC0">
              <w:rPr>
                <w:rFonts w:cstheme="minorHAnsi"/>
                <w:b/>
                <w:bCs/>
                <w:sz w:val="23"/>
                <w:szCs w:val="23"/>
                <w:lang w:val="sk-SK"/>
              </w:rPr>
              <w:t>: c</w:t>
            </w:r>
          </w:p>
          <w:p w:rsidRPr="0087549E" w:rsidR="00775BC0" w:rsidP="00775BC0" w:rsidRDefault="00775BC0" w14:paraId="71A3C8BE" w14:textId="77777777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87549E" w:rsidR="00775BC0" w:rsidP="00775BC0" w:rsidRDefault="001B2CEE" w14:paraId="3D294F80" w14:textId="76BCCE54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Otázka</w:t>
            </w:r>
            <w:r w:rsidRPr="0087549E" w:rsidR="00775BC0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 2. </w:t>
            </w:r>
            <w:r w:rsidRPr="0087549E" w:rsidR="00985AD9">
              <w:rPr>
                <w:rFonts w:cstheme="minorHAnsi"/>
                <w:b/>
                <w:bCs/>
                <w:sz w:val="23"/>
                <w:szCs w:val="23"/>
                <w:lang w:val="sk-SK"/>
              </w:rPr>
              <w:t>Čo je to pohoda (</w:t>
            </w:r>
            <w:proofErr w:type="spellStart"/>
            <w:r w:rsidRPr="0087549E" w:rsidR="00985AD9">
              <w:rPr>
                <w:rFonts w:cstheme="minorHAnsi"/>
                <w:b/>
                <w:bCs/>
                <w:sz w:val="23"/>
                <w:szCs w:val="23"/>
                <w:lang w:val="sk-SK"/>
              </w:rPr>
              <w:t>well-being</w:t>
            </w:r>
            <w:proofErr w:type="spellEnd"/>
            <w:r w:rsidRPr="0087549E" w:rsidR="00985AD9">
              <w:rPr>
                <w:rFonts w:cstheme="minorHAnsi"/>
                <w:b/>
                <w:bCs/>
                <w:sz w:val="23"/>
                <w:szCs w:val="23"/>
                <w:lang w:val="sk-SK"/>
              </w:rPr>
              <w:t>)</w:t>
            </w:r>
            <w:r w:rsidRPr="0087549E" w:rsidR="00775BC0">
              <w:rPr>
                <w:rFonts w:cstheme="minorHAnsi"/>
                <w:b/>
                <w:bCs/>
                <w:sz w:val="23"/>
                <w:szCs w:val="23"/>
                <w:lang w:val="sk-SK"/>
              </w:rPr>
              <w:t>?</w:t>
            </w:r>
          </w:p>
          <w:p w:rsidRPr="0087549E" w:rsidR="00775BC0" w:rsidP="00775BC0" w:rsidRDefault="0083675F" w14:paraId="74DBA83B" w14:textId="0886151C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 a: </w:t>
            </w:r>
            <w:r w:rsidRPr="0087549E" w:rsidR="00596687">
              <w:rPr>
                <w:rFonts w:cstheme="minorHAnsi"/>
                <w:sz w:val="23"/>
                <w:szCs w:val="23"/>
                <w:lang w:val="sk-SK"/>
              </w:rPr>
              <w:t>Pohoda</w:t>
            </w:r>
            <w:r w:rsidRPr="0087549E" w:rsidR="00985AD9">
              <w:rPr>
                <w:rFonts w:cstheme="minorHAnsi"/>
                <w:sz w:val="23"/>
                <w:szCs w:val="23"/>
                <w:lang w:val="sk-SK"/>
              </w:rPr>
              <w:t xml:space="preserve"> je stav bohatstva alebo finančného blahobytu</w:t>
            </w:r>
          </w:p>
          <w:p w:rsidRPr="0087549E" w:rsidR="00775BC0" w:rsidP="00775BC0" w:rsidRDefault="0083675F" w14:paraId="29D1CB42" w14:textId="562FF2E5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 b: </w:t>
            </w:r>
            <w:r w:rsidRPr="0087549E" w:rsidR="00596687">
              <w:rPr>
                <w:rFonts w:cstheme="minorHAnsi"/>
                <w:sz w:val="23"/>
                <w:szCs w:val="23"/>
                <w:lang w:val="sk-SK"/>
              </w:rPr>
              <w:t>Pohoda je neprítomnosť fyzickej bolesti alebo nepohodlia</w:t>
            </w:r>
          </w:p>
          <w:p w:rsidRPr="0087549E" w:rsidR="00775BC0" w:rsidP="00775BC0" w:rsidRDefault="0083675F" w14:paraId="706F6523" w14:textId="108B9716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Možnosť c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: </w:t>
            </w:r>
            <w:r w:rsidRPr="0087549E" w:rsidR="00596687">
              <w:rPr>
                <w:rFonts w:cstheme="minorHAnsi"/>
                <w:sz w:val="23"/>
                <w:szCs w:val="23"/>
                <w:lang w:val="sk-SK"/>
              </w:rPr>
              <w:t>Pohoda je synonymom pre šťastie alebo bohatstvo</w:t>
            </w:r>
          </w:p>
          <w:p w:rsidRPr="0087549E" w:rsidR="00775BC0" w:rsidP="00775BC0" w:rsidRDefault="0083675F" w14:paraId="7C87D876" w14:textId="096C086B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 d: </w:t>
            </w:r>
            <w:r w:rsidRPr="0087549E" w:rsidR="00431DC4">
              <w:rPr>
                <w:rFonts w:cstheme="minorHAnsi"/>
                <w:sz w:val="23"/>
                <w:szCs w:val="23"/>
                <w:lang w:val="sk-SK"/>
              </w:rPr>
              <w:t>Pohoda je stav zdravia, šťastia a prosperity, ktorý zahŕňa fyzické, emocionálne, sociálne a duchovné zložky</w:t>
            </w:r>
          </w:p>
          <w:p w:rsidRPr="0087549E" w:rsidR="00775BC0" w:rsidP="00775BC0" w:rsidRDefault="00634D89" w14:paraId="028824AD" w14:textId="6C767345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Správna odpoveď</w:t>
            </w:r>
            <w:r w:rsidRPr="0087549E" w:rsidR="00775BC0">
              <w:rPr>
                <w:rFonts w:cstheme="minorHAnsi"/>
                <w:b/>
                <w:bCs/>
                <w:sz w:val="23"/>
                <w:szCs w:val="23"/>
                <w:lang w:val="sk-SK"/>
              </w:rPr>
              <w:t>: d</w:t>
            </w:r>
          </w:p>
          <w:p w:rsidRPr="0087549E" w:rsidR="00775BC0" w:rsidP="00775BC0" w:rsidRDefault="00775BC0" w14:paraId="658C9ED1" w14:textId="77777777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87549E" w:rsidR="00775BC0" w:rsidP="00775BC0" w:rsidRDefault="001B2CEE" w14:paraId="5EB5A4DF" w14:textId="43188C31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Otázka</w:t>
            </w:r>
            <w:r w:rsidRPr="0087549E" w:rsidR="00775BC0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 3. </w:t>
            </w:r>
            <w:r w:rsidRPr="0087549E" w:rsidR="00707A3E">
              <w:rPr>
                <w:rFonts w:cstheme="minorHAnsi"/>
                <w:b/>
                <w:bCs/>
                <w:sz w:val="23"/>
                <w:szCs w:val="23"/>
                <w:lang w:val="sk-SK"/>
              </w:rPr>
              <w:t>Ako možno rozvíjať emocionálnu inteligenciu</w:t>
            </w:r>
            <w:r w:rsidRPr="0087549E" w:rsidR="00775BC0">
              <w:rPr>
                <w:rFonts w:cstheme="minorHAnsi"/>
                <w:b/>
                <w:bCs/>
                <w:sz w:val="23"/>
                <w:szCs w:val="23"/>
                <w:lang w:val="sk-SK"/>
              </w:rPr>
              <w:t>?</w:t>
            </w:r>
          </w:p>
          <w:p w:rsidRPr="0087549E" w:rsidR="00775BC0" w:rsidP="00775BC0" w:rsidRDefault="0083675F" w14:paraId="7982DCE5" w14:textId="060B2FD1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 a: </w:t>
            </w:r>
            <w:r w:rsidRPr="0087549E" w:rsidR="008E374D">
              <w:rPr>
                <w:rFonts w:cstheme="minorHAnsi"/>
                <w:sz w:val="23"/>
                <w:szCs w:val="23"/>
                <w:lang w:val="sk-SK"/>
              </w:rPr>
              <w:t xml:space="preserve">Rozvoj emocionálnej inteligencie zahŕňa zvyšovanie sebauvedomenia, zvládanie emócií prostredníctvom </w:t>
            </w:r>
            <w:proofErr w:type="spellStart"/>
            <w:r w:rsidRPr="0087549E" w:rsidR="008E374D">
              <w:rPr>
                <w:rFonts w:cstheme="minorHAnsi"/>
                <w:sz w:val="23"/>
                <w:szCs w:val="23"/>
                <w:lang w:val="sk-SK"/>
              </w:rPr>
              <w:lastRenderedPageBreak/>
              <w:t>sebaregulácie</w:t>
            </w:r>
            <w:proofErr w:type="spellEnd"/>
            <w:r w:rsidRPr="0087549E" w:rsidR="008E374D">
              <w:rPr>
                <w:rFonts w:cstheme="minorHAnsi"/>
                <w:sz w:val="23"/>
                <w:szCs w:val="23"/>
                <w:lang w:val="sk-SK"/>
              </w:rPr>
              <w:t>, nácvik empatie, zlepšovanie sociálnych zručností, pochopenie motivácie a pravidelné cvičenie</w:t>
            </w:r>
          </w:p>
          <w:p w:rsidRPr="0087549E" w:rsidR="00775BC0" w:rsidP="00775BC0" w:rsidRDefault="0083675F" w14:paraId="5326E21C" w14:textId="76362224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 b: </w:t>
            </w:r>
            <w:r w:rsidRPr="0087549E" w:rsidR="000F5777">
              <w:rPr>
                <w:rFonts w:cstheme="minorHAnsi"/>
                <w:sz w:val="23"/>
                <w:szCs w:val="23"/>
                <w:lang w:val="sk-SK"/>
              </w:rPr>
              <w:t>Ignorovanie svojich emócií a ich nereflektovanie</w:t>
            </w:r>
          </w:p>
          <w:p w:rsidRPr="0087549E" w:rsidR="00775BC0" w:rsidP="00775BC0" w:rsidRDefault="0083675F" w14:paraId="14704314" w14:textId="15C8A848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 c: </w:t>
            </w:r>
            <w:r w:rsidRPr="0087549E" w:rsidR="000F5777">
              <w:rPr>
                <w:rFonts w:cstheme="minorHAnsi"/>
                <w:sz w:val="23"/>
                <w:szCs w:val="23"/>
                <w:lang w:val="sk-SK"/>
              </w:rPr>
              <w:t>Zameranie sa len na technické zručnosti a nezlepšovanie medziľudských zručností</w:t>
            </w:r>
          </w:p>
          <w:p w:rsidRPr="0087549E" w:rsidR="00775BC0" w:rsidP="00775BC0" w:rsidRDefault="0083675F" w14:paraId="14ECB2CF" w14:textId="4DEC8688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 d: </w:t>
            </w:r>
            <w:r w:rsidRPr="0087549E" w:rsidR="000F5777">
              <w:rPr>
                <w:rFonts w:cstheme="minorHAnsi"/>
                <w:sz w:val="23"/>
                <w:szCs w:val="23"/>
                <w:lang w:val="sk-SK"/>
              </w:rPr>
              <w:t>Odmietanie spätnej väzby a nepravidelné cvičenie</w:t>
            </w:r>
          </w:p>
          <w:p w:rsidRPr="0087549E" w:rsidR="00775BC0" w:rsidP="00775BC0" w:rsidRDefault="00634D89" w14:paraId="57947C99" w14:textId="5215723B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Správna odpoveď</w:t>
            </w:r>
            <w:r w:rsidRPr="0087549E" w:rsidR="00775BC0">
              <w:rPr>
                <w:rFonts w:cstheme="minorHAnsi"/>
                <w:b/>
                <w:bCs/>
                <w:sz w:val="23"/>
                <w:szCs w:val="23"/>
                <w:lang w:val="sk-SK"/>
              </w:rPr>
              <w:t>: a</w:t>
            </w:r>
          </w:p>
          <w:p w:rsidRPr="0087549E" w:rsidR="00775BC0" w:rsidP="00775BC0" w:rsidRDefault="00775BC0" w14:paraId="0C0606D4" w14:textId="77777777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87549E" w:rsidR="00775BC0" w:rsidP="00775BC0" w:rsidRDefault="001B2CEE" w14:paraId="5E40B8D9" w14:textId="0E809B67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Otázka</w:t>
            </w:r>
            <w:r w:rsidRPr="0087549E" w:rsidR="00775BC0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 4. </w:t>
            </w:r>
            <w:r w:rsidRPr="0087549E" w:rsidR="00D118E9">
              <w:rPr>
                <w:rFonts w:cstheme="minorHAnsi"/>
                <w:b/>
                <w:bCs/>
                <w:sz w:val="23"/>
                <w:szCs w:val="23"/>
                <w:lang w:val="sk-SK"/>
              </w:rPr>
              <w:t>Aké sú spôsoby zlepšenia pohody v biznis kontexte?</w:t>
            </w:r>
          </w:p>
          <w:p w:rsidRPr="0087549E" w:rsidR="00775BC0" w:rsidP="00775BC0" w:rsidRDefault="0083675F" w14:paraId="39982725" w14:textId="3D021F60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 a: </w:t>
            </w:r>
            <w:r w:rsidRPr="0087549E" w:rsidR="006B666F">
              <w:rPr>
                <w:rFonts w:cstheme="minorHAnsi"/>
                <w:sz w:val="23"/>
                <w:szCs w:val="23"/>
                <w:lang w:val="sk-SK"/>
              </w:rPr>
              <w:t>Povzbudzovanie zamestnancov k dlhšiemu pracovnému času</w:t>
            </w:r>
          </w:p>
          <w:p w:rsidRPr="0087549E" w:rsidR="00775BC0" w:rsidP="00775BC0" w:rsidRDefault="0083675F" w14:paraId="6B0043DE" w14:textId="4D034D0D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 b: </w:t>
            </w:r>
            <w:r w:rsidRPr="0087549E" w:rsidR="006B666F">
              <w:rPr>
                <w:rFonts w:cstheme="minorHAnsi"/>
                <w:sz w:val="23"/>
                <w:szCs w:val="23"/>
                <w:lang w:val="sk-SK"/>
              </w:rPr>
              <w:t>Neposkytovanie podpory v oblasti duševného zdravia</w:t>
            </w:r>
          </w:p>
          <w:p w:rsidRPr="0087549E" w:rsidR="006B666F" w:rsidP="00775BC0" w:rsidRDefault="0083675F" w14:paraId="732D720B" w14:textId="05F1E7FA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 xml:space="preserve">Možnosť 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c: </w:t>
            </w:r>
            <w:r w:rsidRPr="0087549E" w:rsidR="006B666F">
              <w:rPr>
                <w:rFonts w:cstheme="minorHAnsi"/>
                <w:sz w:val="23"/>
                <w:szCs w:val="23"/>
                <w:lang w:val="sk-SK"/>
              </w:rPr>
              <w:t>Odrádzanie od fyzickej aktivity a aktivít zameraných na budovanie tímu</w:t>
            </w:r>
          </w:p>
          <w:p w:rsidRPr="0087549E" w:rsidR="00775BC0" w:rsidP="00775BC0" w:rsidRDefault="0083675F" w14:paraId="78830C3C" w14:textId="2C5D09C2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 d: </w:t>
            </w:r>
            <w:r w:rsidRPr="00576B40" w:rsidR="00B160C8">
              <w:rPr>
                <w:rFonts w:cstheme="minorHAnsi"/>
                <w:sz w:val="23"/>
                <w:szCs w:val="23"/>
                <w:lang w:val="sk-SK"/>
              </w:rPr>
              <w:t>Podporujte rovnováhu medzi pracovným a súkromným životom, fyzickú aktivitu, podporu duševného zdravia, pozitívnu pracovnú kultúru, uvedomelosť, rozvoj zručností, sociálne väzby a spätnú väzbu</w:t>
            </w:r>
          </w:p>
          <w:p w:rsidRPr="0087549E" w:rsidR="00775BC0" w:rsidP="00775BC0" w:rsidRDefault="00634D89" w14:paraId="67897BA9" w14:textId="7F9B4578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Správna odpoveď</w:t>
            </w:r>
            <w:r w:rsidRPr="0087549E" w:rsidR="00775BC0">
              <w:rPr>
                <w:rFonts w:cstheme="minorHAnsi"/>
                <w:b/>
                <w:bCs/>
                <w:sz w:val="23"/>
                <w:szCs w:val="23"/>
                <w:lang w:val="sk-SK"/>
              </w:rPr>
              <w:t>: d</w:t>
            </w:r>
          </w:p>
          <w:p w:rsidRPr="0087549E" w:rsidR="00775BC0" w:rsidP="00775BC0" w:rsidRDefault="00775BC0" w14:paraId="58E6E939" w14:textId="77777777">
            <w:pPr>
              <w:rPr>
                <w:rFonts w:cstheme="minorHAnsi"/>
                <w:sz w:val="23"/>
                <w:szCs w:val="23"/>
                <w:lang w:val="sk-SK"/>
              </w:rPr>
            </w:pPr>
          </w:p>
          <w:p w:rsidRPr="0087549E" w:rsidR="00775BC0" w:rsidP="00775BC0" w:rsidRDefault="001B2CEE" w14:paraId="2D8E07D3" w14:textId="3EC18452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Otázka</w:t>
            </w:r>
            <w:r w:rsidRPr="0087549E" w:rsidR="00775BC0">
              <w:rPr>
                <w:rFonts w:cstheme="minorHAnsi"/>
                <w:b/>
                <w:bCs/>
                <w:sz w:val="23"/>
                <w:szCs w:val="23"/>
                <w:lang w:val="sk-SK"/>
              </w:rPr>
              <w:t xml:space="preserve"> 5. </w:t>
            </w:r>
            <w:r w:rsidRPr="0087549E" w:rsidR="00724C11">
              <w:rPr>
                <w:rFonts w:cstheme="minorHAnsi"/>
                <w:b/>
                <w:bCs/>
                <w:sz w:val="23"/>
                <w:szCs w:val="23"/>
                <w:lang w:val="sk-SK"/>
              </w:rPr>
              <w:t>Čo môžu majitelia MMSP urobiť na podporu pohody na pracovisku</w:t>
            </w:r>
            <w:r w:rsidRPr="0087549E" w:rsidR="00775BC0">
              <w:rPr>
                <w:rFonts w:cstheme="minorHAnsi"/>
                <w:b/>
                <w:bCs/>
                <w:sz w:val="23"/>
                <w:szCs w:val="23"/>
                <w:lang w:val="sk-SK"/>
              </w:rPr>
              <w:t>?</w:t>
            </w:r>
          </w:p>
          <w:p w:rsidRPr="0087549E" w:rsidR="00775BC0" w:rsidP="00775BC0" w:rsidRDefault="0083675F" w14:paraId="176A0B76" w14:textId="4D50081C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 a: </w:t>
            </w:r>
            <w:r w:rsidRPr="0087549E" w:rsidR="00724C11">
              <w:rPr>
                <w:rFonts w:cstheme="minorHAnsi"/>
                <w:sz w:val="23"/>
                <w:szCs w:val="23"/>
                <w:lang w:val="sk-SK"/>
              </w:rPr>
              <w:t>Zlepšiť rovnováhu medzi pracovným a súkromným životom, podporiť cvičenie, ponúkn</w:t>
            </w:r>
            <w:r w:rsidRPr="0087549E" w:rsidR="000B1C69">
              <w:rPr>
                <w:rFonts w:cstheme="minorHAnsi"/>
                <w:sz w:val="23"/>
                <w:szCs w:val="23"/>
                <w:lang w:val="sk-SK"/>
              </w:rPr>
              <w:t>uť</w:t>
            </w:r>
            <w:r w:rsidRPr="0087549E" w:rsidR="00724C11">
              <w:rPr>
                <w:rFonts w:cstheme="minorHAnsi"/>
                <w:sz w:val="23"/>
                <w:szCs w:val="23"/>
                <w:lang w:val="sk-SK"/>
              </w:rPr>
              <w:t xml:space="preserve"> pomoc v oblasti duševného zdravia, podpo</w:t>
            </w:r>
            <w:r w:rsidRPr="0087549E" w:rsidR="000B1C69">
              <w:rPr>
                <w:rFonts w:cstheme="minorHAnsi"/>
                <w:sz w:val="23"/>
                <w:szCs w:val="23"/>
                <w:lang w:val="sk-SK"/>
              </w:rPr>
              <w:t>riť</w:t>
            </w:r>
            <w:r w:rsidRPr="0087549E" w:rsidR="00724C11">
              <w:rPr>
                <w:rFonts w:cstheme="minorHAnsi"/>
                <w:sz w:val="23"/>
                <w:szCs w:val="23"/>
                <w:lang w:val="sk-SK"/>
              </w:rPr>
              <w:t xml:space="preserve"> pozitívne pracovné prostredie, podpor</w:t>
            </w:r>
            <w:r w:rsidRPr="0087549E" w:rsidR="000B1C69">
              <w:rPr>
                <w:rFonts w:cstheme="minorHAnsi"/>
                <w:sz w:val="23"/>
                <w:szCs w:val="23"/>
                <w:lang w:val="sk-SK"/>
              </w:rPr>
              <w:t>iť</w:t>
            </w:r>
            <w:r w:rsidRPr="0087549E" w:rsidR="00724C11">
              <w:rPr>
                <w:rFonts w:cstheme="minorHAnsi"/>
                <w:sz w:val="23"/>
                <w:szCs w:val="23"/>
                <w:lang w:val="sk-SK"/>
              </w:rPr>
              <w:t xml:space="preserve"> uvedomelosť, poskytn</w:t>
            </w:r>
            <w:r w:rsidRPr="0087549E" w:rsidR="000B1C69">
              <w:rPr>
                <w:rFonts w:cstheme="minorHAnsi"/>
                <w:sz w:val="23"/>
                <w:szCs w:val="23"/>
                <w:lang w:val="sk-SK"/>
              </w:rPr>
              <w:t>úť</w:t>
            </w:r>
            <w:r w:rsidRPr="0087549E" w:rsidR="00724C11">
              <w:rPr>
                <w:rFonts w:cstheme="minorHAnsi"/>
                <w:sz w:val="23"/>
                <w:szCs w:val="23"/>
                <w:lang w:val="sk-SK"/>
              </w:rPr>
              <w:t xml:space="preserve"> príležitosti na rast, podpor</w:t>
            </w:r>
            <w:r w:rsidRPr="0087549E" w:rsidR="000B1C69">
              <w:rPr>
                <w:rFonts w:cstheme="minorHAnsi"/>
                <w:sz w:val="23"/>
                <w:szCs w:val="23"/>
                <w:lang w:val="sk-SK"/>
              </w:rPr>
              <w:t>iť</w:t>
            </w:r>
            <w:r w:rsidRPr="0087549E" w:rsidR="00724C11">
              <w:rPr>
                <w:rFonts w:cstheme="minorHAnsi"/>
                <w:sz w:val="23"/>
                <w:szCs w:val="23"/>
                <w:lang w:val="sk-SK"/>
              </w:rPr>
              <w:t xml:space="preserve"> sociálne väzby, spätnú väzbu, uprednostn</w:t>
            </w:r>
            <w:r w:rsidRPr="0087549E" w:rsidR="000B1C69">
              <w:rPr>
                <w:rFonts w:cstheme="minorHAnsi"/>
                <w:sz w:val="23"/>
                <w:szCs w:val="23"/>
                <w:lang w:val="sk-SK"/>
              </w:rPr>
              <w:t>iť</w:t>
            </w:r>
            <w:r w:rsidRPr="0087549E" w:rsidR="00724C11">
              <w:rPr>
                <w:rFonts w:cstheme="minorHAnsi"/>
                <w:sz w:val="23"/>
                <w:szCs w:val="23"/>
                <w:lang w:val="sk-SK"/>
              </w:rPr>
              <w:t xml:space="preserve"> bezpečnosť a podpor</w:t>
            </w:r>
            <w:r w:rsidRPr="0087549E" w:rsidR="000B1C69">
              <w:rPr>
                <w:rFonts w:cstheme="minorHAnsi"/>
                <w:sz w:val="23"/>
                <w:szCs w:val="23"/>
                <w:lang w:val="sk-SK"/>
              </w:rPr>
              <w:t>iť</w:t>
            </w:r>
            <w:r w:rsidRPr="0087549E" w:rsidR="00724C11">
              <w:rPr>
                <w:rFonts w:cstheme="minorHAnsi"/>
                <w:sz w:val="23"/>
                <w:szCs w:val="23"/>
                <w:lang w:val="sk-SK"/>
              </w:rPr>
              <w:t xml:space="preserve"> zdravé návyky.</w:t>
            </w:r>
          </w:p>
          <w:p w:rsidRPr="0087549E" w:rsidR="00775BC0" w:rsidP="00775BC0" w:rsidRDefault="0083675F" w14:paraId="6E5427CE" w14:textId="55CDD2B6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 b: </w:t>
            </w:r>
            <w:r w:rsidRPr="0087549E" w:rsidR="002035A1">
              <w:rPr>
                <w:rFonts w:cstheme="minorHAnsi"/>
                <w:sz w:val="23"/>
                <w:szCs w:val="23"/>
                <w:lang w:val="sk-SK"/>
              </w:rPr>
              <w:t>Zanedbávanie rovnováhy medzi pracovným a súkromným životom a nepodporovanie fyzickej aktivity zlepší pohodu na pracovisku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>.</w:t>
            </w:r>
          </w:p>
          <w:p w:rsidRPr="0087549E" w:rsidR="00775BC0" w:rsidP="00775BC0" w:rsidRDefault="0083675F" w14:paraId="6A88D0C8" w14:textId="4DC80E93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 c: </w:t>
            </w:r>
            <w:r w:rsidRPr="0087549E" w:rsidR="002035A1">
              <w:rPr>
                <w:rFonts w:cstheme="minorHAnsi"/>
                <w:sz w:val="23"/>
                <w:szCs w:val="23"/>
                <w:lang w:val="sk-SK"/>
              </w:rPr>
              <w:t>Na podporu duševnej pohody na pracovisku stačí neposkytovať žiadnu podporu duševného zdravia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>.</w:t>
            </w:r>
          </w:p>
          <w:p w:rsidRPr="0087549E" w:rsidR="00775BC0" w:rsidP="00775BC0" w:rsidRDefault="0083675F" w14:paraId="0AFCA6BD" w14:textId="7E33D598">
            <w:pPr>
              <w:rPr>
                <w:rFonts w:cstheme="minorHAnsi"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sz w:val="23"/>
                <w:szCs w:val="23"/>
                <w:lang w:val="sk-SK"/>
              </w:rPr>
              <w:t>Možnosť</w:t>
            </w:r>
            <w:r w:rsidRPr="0087549E" w:rsidR="00775BC0">
              <w:rPr>
                <w:rFonts w:cstheme="minorHAnsi"/>
                <w:sz w:val="23"/>
                <w:szCs w:val="23"/>
                <w:lang w:val="sk-SK"/>
              </w:rPr>
              <w:t xml:space="preserve"> d: </w:t>
            </w:r>
            <w:r w:rsidRPr="0087549E" w:rsidR="002035A1">
              <w:rPr>
                <w:rFonts w:cstheme="minorHAnsi"/>
                <w:sz w:val="23"/>
                <w:szCs w:val="23"/>
                <w:lang w:val="sk-SK"/>
              </w:rPr>
              <w:t>Podporovať negatívnu pracovnú kultúru a zanedbávanie spätnej väzby od zamestnancov je najlepším spôsobom, ako podporiť pohodu na pracovisku.</w:t>
            </w:r>
          </w:p>
          <w:p w:rsidRPr="0087549E" w:rsidR="00775BC0" w:rsidP="00775BC0" w:rsidRDefault="00634D89" w14:paraId="35912857" w14:textId="5D2C9868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Správna odpoveď</w:t>
            </w:r>
            <w:r w:rsidRPr="0087549E" w:rsidR="00775BC0">
              <w:rPr>
                <w:rFonts w:cstheme="minorHAnsi"/>
                <w:b/>
                <w:bCs/>
                <w:sz w:val="23"/>
                <w:szCs w:val="23"/>
                <w:lang w:val="sk-SK"/>
              </w:rPr>
              <w:t>: a</w:t>
            </w:r>
          </w:p>
          <w:p w:rsidRPr="0087549E" w:rsidR="00775BC0" w:rsidP="00775BC0" w:rsidRDefault="00775BC0" w14:paraId="5A88672F" w14:textId="3061DE12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</w:p>
        </w:tc>
      </w:tr>
      <w:tr w:rsidRPr="0087549E" w:rsidR="001707E5" w:rsidTr="59D2EE60" w14:paraId="47AD2A40" w14:textId="77777777">
        <w:trPr>
          <w:trHeight w:val="425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  <w:tcMar/>
          </w:tcPr>
          <w:p w:rsidRPr="0087549E" w:rsidR="001707E5" w:rsidP="001707E5" w:rsidRDefault="001707E5" w14:paraId="2AD26C3E" w14:textId="3DE5C196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lastRenderedPageBreak/>
              <w:t>Súvisiaci materiál</w:t>
            </w:r>
          </w:p>
        </w:tc>
        <w:tc>
          <w:tcPr>
            <w:tcW w:w="6387" w:type="dxa"/>
            <w:tcMar/>
          </w:tcPr>
          <w:p w:rsidRPr="0087549E" w:rsidR="001707E5" w:rsidP="6C72F680" w:rsidRDefault="001707E5" w14:paraId="4B4425B7" w14:textId="666788FF">
            <w:pPr>
              <w:rPr>
                <w:rFonts w:cs="Calibri" w:cstheme="minorAscii"/>
                <w:sz w:val="23"/>
                <w:szCs w:val="23"/>
                <w:lang w:val="sk-SK"/>
              </w:rPr>
            </w:pPr>
            <w:r w:rsidRPr="6C72F680" w:rsidR="6C72F680">
              <w:rPr>
                <w:rFonts w:cs="Calibri" w:cstheme="minorAscii"/>
                <w:sz w:val="23"/>
                <w:szCs w:val="23"/>
                <w:lang w:val="sk-SK"/>
              </w:rPr>
              <w:t>RESTART_PR3_07_IDP_Emotional intelligence &amp; wellbeing_EN</w:t>
            </w:r>
          </w:p>
          <w:p w:rsidRPr="0087549E" w:rsidR="001707E5" w:rsidP="6C72F680" w:rsidRDefault="001707E5" w14:paraId="658F5B44" w14:textId="0E098FBD">
            <w:pPr>
              <w:pStyle w:val="Normal"/>
              <w:rPr>
                <w:rFonts w:cs="Calibri" w:cstheme="minorAscii"/>
                <w:sz w:val="23"/>
                <w:szCs w:val="23"/>
                <w:lang w:val="sk-SK"/>
              </w:rPr>
            </w:pPr>
          </w:p>
        </w:tc>
      </w:tr>
      <w:tr w:rsidRPr="0087549E" w:rsidR="001707E5" w:rsidTr="59D2EE60" w14:paraId="18F820DF" w14:textId="77777777">
        <w:trPr>
          <w:trHeight w:val="402"/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  <w:tcMar/>
          </w:tcPr>
          <w:p w:rsidRPr="0087549E" w:rsidR="001707E5" w:rsidP="001707E5" w:rsidRDefault="001707E5" w14:paraId="089927D8" w14:textId="6DB5D6A2">
            <w:pPr>
              <w:rPr>
                <w:rFonts w:cstheme="minorHAnsi"/>
                <w:b/>
                <w:bCs/>
                <w:sz w:val="23"/>
                <w:szCs w:val="23"/>
                <w:lang w:val="sk-SK"/>
              </w:rPr>
            </w:pPr>
            <w:r w:rsidRPr="0087549E">
              <w:rPr>
                <w:rFonts w:cstheme="minorHAnsi"/>
                <w:b/>
                <w:bCs/>
                <w:sz w:val="23"/>
                <w:szCs w:val="23"/>
                <w:lang w:val="sk-SK"/>
              </w:rPr>
              <w:t>Referenčné odkazy</w:t>
            </w:r>
          </w:p>
        </w:tc>
        <w:tc>
          <w:tcPr>
            <w:tcW w:w="6387" w:type="dxa"/>
            <w:tcMar/>
          </w:tcPr>
          <w:p w:rsidRPr="0087549E" w:rsidR="001707E5" w:rsidP="6C72F680" w:rsidRDefault="001707E5" w14:paraId="769A4FE6" w14:textId="2202DCD2">
            <w:pPr>
              <w:rPr>
                <w:rFonts w:cs="Calibri" w:cstheme="minorAscii"/>
                <w:sz w:val="23"/>
                <w:szCs w:val="23"/>
                <w:lang w:val="sk-SK"/>
              </w:rPr>
            </w:pPr>
          </w:p>
        </w:tc>
      </w:tr>
      <w:tr w:rsidRPr="0087549E" w:rsidR="001707E5" w:rsidTr="59D2EE60" w14:paraId="4540B084" w14:textId="77777777">
        <w:trPr>
          <w:jc w:val="center"/>
        </w:trPr>
        <w:tc>
          <w:tcPr>
            <w:tcW w:w="2957" w:type="dxa"/>
            <w:gridSpan w:val="2"/>
            <w:shd w:val="clear" w:color="auto" w:fill="A8D08D" w:themeFill="accent6" w:themeFillTint="99"/>
            <w:tcMar/>
          </w:tcPr>
          <w:p w:rsidRPr="0087549E" w:rsidR="001707E5" w:rsidP="6C72F680" w:rsidRDefault="001707E5" w14:paraId="0211B74C" w14:textId="79E83149">
            <w:pPr>
              <w:rPr>
                <w:rFonts w:cs="Calibri" w:cstheme="minorAscii"/>
                <w:b w:val="1"/>
                <w:bCs w:val="1"/>
                <w:sz w:val="23"/>
                <w:szCs w:val="23"/>
                <w:lang w:val="sk-SK"/>
              </w:rPr>
            </w:pPr>
            <w:r w:rsidRPr="6C72F680" w:rsidR="6C72F680">
              <w:rPr>
                <w:rFonts w:cs="Calibri" w:cstheme="minorAscii"/>
                <w:b w:val="1"/>
                <w:bCs w:val="1"/>
                <w:sz w:val="23"/>
                <w:szCs w:val="23"/>
                <w:lang w:val="sk-SK"/>
              </w:rPr>
              <w:t xml:space="preserve">Video vo formáte </w:t>
            </w:r>
            <w:r w:rsidRPr="6C72F680" w:rsidR="6C72F680">
              <w:rPr>
                <w:rFonts w:cs="Calibri" w:cstheme="minorAscii"/>
                <w:b w:val="1"/>
                <w:bCs w:val="1"/>
                <w:sz w:val="23"/>
                <w:szCs w:val="23"/>
                <w:lang w:val="sk-SK"/>
              </w:rPr>
              <w:t>Youtube</w:t>
            </w:r>
            <w:r w:rsidRPr="6C72F680" w:rsidR="6C72F680">
              <w:rPr>
                <w:rFonts w:cs="Calibri" w:cstheme="minorAscii"/>
                <w:b w:val="1"/>
                <w:bCs w:val="1"/>
                <w:sz w:val="23"/>
                <w:szCs w:val="23"/>
                <w:lang w:val="sk-SK"/>
              </w:rPr>
              <w:t xml:space="preserve"> </w:t>
            </w:r>
          </w:p>
        </w:tc>
        <w:tc>
          <w:tcPr>
            <w:tcW w:w="6387" w:type="dxa"/>
            <w:tcMar/>
          </w:tcPr>
          <w:p w:rsidRPr="0087549E" w:rsidR="001707E5" w:rsidP="6C72F680" w:rsidRDefault="001707E5" w14:paraId="7CB19F7E" w14:textId="51A1B6A5">
            <w:pPr>
              <w:rPr>
                <w:rFonts w:cs="Calibri" w:cstheme="minorAscii"/>
                <w:sz w:val="23"/>
                <w:szCs w:val="23"/>
                <w:lang w:val="sk-SK"/>
              </w:rPr>
            </w:pPr>
          </w:p>
        </w:tc>
      </w:tr>
    </w:tbl>
    <w:p w:rsidRPr="0087549E" w:rsidR="007B2C94" w:rsidP="007B2C94" w:rsidRDefault="007B2C94" w14:paraId="7A9518D2" w14:textId="595606E5">
      <w:pPr>
        <w:rPr>
          <w:sz w:val="24"/>
          <w:szCs w:val="24"/>
          <w:lang w:val="sk-SK"/>
        </w:rPr>
      </w:pPr>
    </w:p>
    <w:sectPr w:rsidRPr="0087549E" w:rsidR="007B2C94" w:rsidSect="002644BC">
      <w:headerReference w:type="default" r:id="rId10"/>
      <w:footerReference w:type="default" r:id="rId11"/>
      <w:pgSz w:w="11906" w:h="16838" w:orient="portrait"/>
      <w:pgMar w:top="2255" w:right="1134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C3D2F" w:rsidP="004E25DC" w:rsidRDefault="00FC3D2F" w14:paraId="27A81CF8" w14:textId="77777777">
      <w:pPr>
        <w:spacing w:after="0" w:line="240" w:lineRule="auto"/>
      </w:pPr>
      <w:r>
        <w:separator/>
      </w:r>
    </w:p>
  </w:endnote>
  <w:endnote w:type="continuationSeparator" w:id="0">
    <w:p w:rsidR="00FC3D2F" w:rsidP="004E25DC" w:rsidRDefault="00FC3D2F" w14:paraId="0927BBA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&quot;&quot;Courier New&quot;&quot;,serif">
    <w:altName w:val="Cambria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&quot;Courier New&quot;">
    <w:panose1 w:val="00000000000000000000"/>
    <w:charset w:val="00"/>
    <w:family w:val="roman"/>
    <w:notTrueType/>
    <w:pitch w:val="default"/>
  </w:font>
  <w:font w:name="Tahoma">
    <w:altName w:val="Microsoft Sans Serif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4E25DC" w:rsidRDefault="004E25DC" w14:paraId="36F49D30" w14:textId="77777777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A67240A" wp14:editId="11DE8DC5">
              <wp:simplePos x="0" y="0"/>
              <wp:positionH relativeFrom="page">
                <wp:posOffset>0</wp:posOffset>
              </wp:positionH>
              <wp:positionV relativeFrom="paragraph">
                <wp:posOffset>120015</wp:posOffset>
              </wp:positionV>
              <wp:extent cx="7581900" cy="57150"/>
              <wp:effectExtent l="0" t="0" r="19050" b="19050"/>
              <wp:wrapNone/>
              <wp:docPr id="14" name="Rectángulo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57150"/>
                      </a:xfrm>
                      <a:prstGeom prst="rect">
                        <a:avLst/>
                      </a:prstGeom>
                      <a:solidFill>
                        <a:srgbClr val="99CB38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tángulo 14" style="position:absolute;margin-left:0;margin-top:9.45pt;width:597pt;height:4.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99cb38" strokecolor="#1f4d78 [1604]" strokeweight="1pt" w14:anchorId="56774AA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">
              <w10:wrap anchorx="page"/>
            </v:rect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1F174E4" wp14:editId="471E1CC1">
              <wp:simplePos x="0" y="0"/>
              <wp:positionH relativeFrom="page">
                <wp:posOffset>-20320</wp:posOffset>
              </wp:positionH>
              <wp:positionV relativeFrom="paragraph">
                <wp:posOffset>167005</wp:posOffset>
              </wp:positionV>
              <wp:extent cx="7581900" cy="428625"/>
              <wp:effectExtent l="0" t="0" r="19050" b="28575"/>
              <wp:wrapNone/>
              <wp:docPr id="13" name="Rectángulo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428625"/>
                      </a:xfrm>
                      <a:prstGeom prst="rect">
                        <a:avLst/>
                      </a:prstGeom>
                      <a:solidFill>
                        <a:srgbClr val="63A537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Pr="001011A7" w:rsidR="00B66913" w:rsidP="00B66913" w:rsidRDefault="00B66913" w14:paraId="2486AEDD" w14:textId="77777777">
                          <w:pPr>
                            <w:jc w:val="center"/>
                            <w:rPr>
                              <w:lang w:val="en-US"/>
                            </w:rPr>
                          </w:pP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Podpora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Európskej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komisie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na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vytvorenie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tejto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publikácie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neznamená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súhlas</w:t>
                          </w:r>
                          <w:proofErr w:type="spellEnd"/>
                          <w:r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s</w:t>
                          </w:r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jej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obsah</w:t>
                          </w:r>
                          <w:r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om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,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ktorý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vyjadruje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len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názory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autorov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, a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Komisia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nenesie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zodpovednosť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za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akékoľvek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použitie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informácií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v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nej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obsiahnutých</w:t>
                          </w:r>
                          <w:proofErr w:type="spellEnd"/>
                          <w:r w:rsidRPr="008C5AF4">
                            <w:rPr>
                              <w:rFonts w:ascii="Tahoma" w:hAnsi="Tahoma" w:eastAsia="Tahoma" w:cs="Tahoma"/>
                              <w:spacing w:val="-1"/>
                              <w:w w:val="105"/>
                              <w:sz w:val="16"/>
                              <w:szCs w:val="20"/>
                              <w:lang w:val="en-US"/>
                            </w:rPr>
                            <w:t>.</w:t>
                          </w:r>
                        </w:p>
                        <w:p w:rsidRPr="001011A7" w:rsidR="001011A7" w:rsidP="001011A7" w:rsidRDefault="001011A7" w14:paraId="2161F586" w14:textId="77777777">
                          <w:pPr>
                            <w:jc w:val="center"/>
                            <w:rPr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ángulo 13" style="position:absolute;margin-left:-1.6pt;margin-top:13.15pt;width:597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63a537" strokecolor="#1f4d78 [1604]" strokeweight="1pt" w14:anchorId="21F174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">
              <v:textbox>
                <w:txbxContent>
                  <w:p w:rsidRPr="001011A7" w:rsidR="00B66913" w:rsidP="00B66913" w:rsidRDefault="00B66913" w14:paraId="2486AEDD" w14:textId="77777777">
                    <w:pPr>
                      <w:jc w:val="center"/>
                      <w:rPr>
                        <w:lang w:val="en-US"/>
                      </w:rPr>
                    </w:pP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Podpora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Európskej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komisie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na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vytvorenie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tejto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publikácie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neznamená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súhlas</w:t>
                    </w:r>
                    <w:proofErr w:type="spellEnd"/>
                    <w:r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s</w:t>
                    </w:r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jej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obsah</w:t>
                    </w:r>
                    <w:r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om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,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ktorý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vyjadruje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len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názory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autorov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, a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Komisia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nenesie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zodpovednosť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za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akékoľvek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použitie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informácií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v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nej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 xml:space="preserve"> </w:t>
                    </w:r>
                    <w:proofErr w:type="spellStart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obsiahnutých</w:t>
                    </w:r>
                    <w:proofErr w:type="spellEnd"/>
                    <w:r w:rsidRPr="008C5AF4">
                      <w:rPr>
                        <w:rFonts w:ascii="Tahoma" w:hAnsi="Tahoma" w:eastAsia="Tahoma" w:cs="Tahoma"/>
                        <w:spacing w:val="-1"/>
                        <w:w w:val="105"/>
                        <w:sz w:val="16"/>
                        <w:szCs w:val="20"/>
                        <w:lang w:val="en-US"/>
                      </w:rPr>
                      <w:t>.</w:t>
                    </w:r>
                  </w:p>
                  <w:p w:rsidRPr="001011A7" w:rsidR="001011A7" w:rsidP="001011A7" w:rsidRDefault="001011A7" w14:paraId="2161F586" w14:textId="77777777">
                    <w:pPr>
                      <w:jc w:val="center"/>
                      <w:rPr>
                        <w:lang w:val="en-US"/>
                      </w:rPr>
                    </w:pP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C3D2F" w:rsidP="004E25DC" w:rsidRDefault="00FC3D2F" w14:paraId="7BE599C2" w14:textId="77777777">
      <w:pPr>
        <w:spacing w:after="0" w:line="240" w:lineRule="auto"/>
      </w:pPr>
      <w:r>
        <w:separator/>
      </w:r>
    </w:p>
  </w:footnote>
  <w:footnote w:type="continuationSeparator" w:id="0">
    <w:p w:rsidR="00FC3D2F" w:rsidP="004E25DC" w:rsidRDefault="00FC3D2F" w14:paraId="29D3DEAF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4E25DC" w:rsidP="00AB39D5" w:rsidRDefault="002644BC" w14:paraId="3D7BF523" w14:textId="593D447E">
    <w:pPr>
      <w:pStyle w:val="Header"/>
    </w:pPr>
    <w:r w:rsidRPr="00575AAD">
      <w:rPr>
        <w:rFonts w:cstheme="minorHAnsi"/>
        <w:b/>
        <w:noProof/>
        <w:lang w:eastAsia="en-GB"/>
      </w:rPr>
      <w:drawing>
        <wp:anchor distT="0" distB="0" distL="114300" distR="114300" simplePos="0" relativeHeight="251663360" behindDoc="0" locked="0" layoutInCell="1" allowOverlap="1" wp14:anchorId="1E797323" wp14:editId="78FBA435">
          <wp:simplePos x="0" y="0"/>
          <wp:positionH relativeFrom="margin">
            <wp:align>right</wp:align>
          </wp:positionH>
          <wp:positionV relativeFrom="paragraph">
            <wp:posOffset>187960</wp:posOffset>
          </wp:positionV>
          <wp:extent cx="2145665" cy="450850"/>
          <wp:effectExtent l="0" t="0" r="0" b="6350"/>
          <wp:wrapTopAndBottom/>
          <wp:docPr id="23" name="Immagin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5665" cy="450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AB39D5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0F585A57" wp14:editId="0B7D807A">
          <wp:simplePos x="0" y="0"/>
          <wp:positionH relativeFrom="margin">
            <wp:align>left</wp:align>
          </wp:positionH>
          <wp:positionV relativeFrom="paragraph">
            <wp:posOffset>106045</wp:posOffset>
          </wp:positionV>
          <wp:extent cx="2438400" cy="627951"/>
          <wp:effectExtent l="0" t="0" r="0" b="1270"/>
          <wp:wrapThrough wrapText="bothSides">
            <wp:wrapPolygon edited="0">
              <wp:start x="0" y="0"/>
              <wp:lineTo x="0" y="20988"/>
              <wp:lineTo x="21431" y="20988"/>
              <wp:lineTo x="21431" y="0"/>
              <wp:lineTo x="0" y="0"/>
            </wp:wrapPolygon>
          </wp:wrapThrough>
          <wp:docPr id="24" name="Imagen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38400" cy="62795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E25DC">
      <w:t xml:space="preserve">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D5642"/>
    <w:multiLevelType w:val="hybridMultilevel"/>
    <w:tmpl w:val="B4E68364"/>
    <w:lvl w:ilvl="0" w:tplc="0B38D0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4F2CD5A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770A2F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3" w:tplc="3A846BD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9672F84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5" w:tplc="72C43A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6" w:tplc="6ADC17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664A4D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8" w:tplc="6CC66DA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</w:abstractNum>
  <w:abstractNum w:abstractNumId="1" w15:restartNumberingAfterBreak="0">
    <w:nsid w:val="04F434C5"/>
    <w:multiLevelType w:val="hybridMultilevel"/>
    <w:tmpl w:val="F898AB0C"/>
    <w:lvl w:ilvl="0" w:tplc="8F100168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3FD2B88C">
      <w:start w:val="1"/>
      <w:numFmt w:val="bullet"/>
      <w:lvlText w:val="o"/>
      <w:lvlJc w:val="left"/>
      <w:pPr>
        <w:ind w:left="1440" w:hanging="360"/>
      </w:pPr>
      <w:rPr>
        <w:rFonts w:hint="default" w:ascii="&quot;&quot;Courier New&quot;&quot;,serif" w:hAnsi="&quot;&quot;Courier New&quot;&quot;,serif"/>
      </w:rPr>
    </w:lvl>
    <w:lvl w:ilvl="2" w:tplc="65C46D2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0486A5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974A36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4D068E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406C66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7E0AD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86CD4F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E4D5A76"/>
    <w:multiLevelType w:val="hybridMultilevel"/>
    <w:tmpl w:val="3FF06ADA"/>
    <w:lvl w:ilvl="0" w:tplc="0C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F2937EF"/>
    <w:multiLevelType w:val="hybridMultilevel"/>
    <w:tmpl w:val="23DC0800"/>
    <w:lvl w:ilvl="0" w:tplc="9FEA483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651BE8"/>
    <w:multiLevelType w:val="hybridMultilevel"/>
    <w:tmpl w:val="856A9890"/>
    <w:lvl w:ilvl="0" w:tplc="6374F4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527EFE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4E5A3E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B4FA6F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A6EE79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1A4422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3DA8D3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523678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9D3C90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5" w15:restartNumberingAfterBreak="0">
    <w:nsid w:val="23FF323E"/>
    <w:multiLevelType w:val="hybridMultilevel"/>
    <w:tmpl w:val="7F38E8AC"/>
    <w:lvl w:ilvl="0" w:tplc="8D8A6C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8A0A37F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DE449BB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3" w:tplc="FE2A3F1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C1763DF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5" w:tplc="61903F2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6" w:tplc="FE34C0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7E3C39E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8" w:tplc="7B4441A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</w:abstractNum>
  <w:abstractNum w:abstractNumId="6" w15:restartNumberingAfterBreak="0">
    <w:nsid w:val="26721565"/>
    <w:multiLevelType w:val="multilevel"/>
    <w:tmpl w:val="CB5E6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293B09C3"/>
    <w:multiLevelType w:val="hybridMultilevel"/>
    <w:tmpl w:val="6BE81E02"/>
    <w:lvl w:ilvl="0" w:tplc="9FEA483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975AC7"/>
    <w:multiLevelType w:val="hybridMultilevel"/>
    <w:tmpl w:val="A716A450"/>
    <w:lvl w:ilvl="0" w:tplc="2D3CBD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79BA3C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FD3808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9C6679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30CC75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5F34CA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4D1A6F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CA98D7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8C1CA0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9" w15:restartNumberingAfterBreak="0">
    <w:nsid w:val="30E27E53"/>
    <w:multiLevelType w:val="hybridMultilevel"/>
    <w:tmpl w:val="6EB0D900"/>
    <w:lvl w:ilvl="0" w:tplc="9FEA483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5623A5"/>
    <w:multiLevelType w:val="hybridMultilevel"/>
    <w:tmpl w:val="6BBEC746"/>
    <w:lvl w:ilvl="0" w:tplc="9FEA483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4F6719"/>
    <w:multiLevelType w:val="hybridMultilevel"/>
    <w:tmpl w:val="DF381E72"/>
    <w:lvl w:ilvl="0" w:tplc="56F0B8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BA524D4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064874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3" w:tplc="7C3A18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D8BA1A5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5" w:tplc="0C823F6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6" w:tplc="908263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326494F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8" w:tplc="B5F4E2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</w:abstractNum>
  <w:abstractNum w:abstractNumId="12" w15:restartNumberingAfterBreak="0">
    <w:nsid w:val="3DA35025"/>
    <w:multiLevelType w:val="hybridMultilevel"/>
    <w:tmpl w:val="9D7C064E"/>
    <w:lvl w:ilvl="0" w:tplc="4E66386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hint="default" w:ascii="Calibri" w:hAnsi="Calibri"/>
      </w:rPr>
    </w:lvl>
    <w:lvl w:ilvl="1" w:tplc="1AF809C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8E54C65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6B9EFCE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DAE065D2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98B8383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F3A6E704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2ADCABDA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79DA32D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13" w15:restartNumberingAfterBreak="0">
    <w:nsid w:val="416D2267"/>
    <w:multiLevelType w:val="hybridMultilevel"/>
    <w:tmpl w:val="F8E031AA"/>
    <w:lvl w:ilvl="0" w:tplc="9DFAFA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93080C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F378FC9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3" w:tplc="2BF6EA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3C84F94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5" w:tplc="99BEB0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6" w:tplc="3CAAB4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DECCD1B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8" w:tplc="FB78E9D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</w:abstractNum>
  <w:abstractNum w:abstractNumId="14" w15:restartNumberingAfterBreak="0">
    <w:nsid w:val="4D36B69F"/>
    <w:multiLevelType w:val="hybridMultilevel"/>
    <w:tmpl w:val="BE2C225E"/>
    <w:lvl w:ilvl="0" w:tplc="C1D2365E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43EAF7A0">
      <w:start w:val="1"/>
      <w:numFmt w:val="bullet"/>
      <w:lvlText w:val="o"/>
      <w:lvlJc w:val="left"/>
      <w:pPr>
        <w:ind w:left="1440" w:hanging="360"/>
      </w:pPr>
      <w:rPr>
        <w:rFonts w:hint="default" w:ascii="&quot;&quot;Courier New&quot;&quot;,serif" w:hAnsi="&quot;&quot;Courier New&quot;&quot;,serif"/>
      </w:rPr>
    </w:lvl>
    <w:lvl w:ilvl="2" w:tplc="3FAE5CE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D564A1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C8E156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68C0C5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E10A85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33EA52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AC8FEA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1F90DF2"/>
    <w:multiLevelType w:val="hybridMultilevel"/>
    <w:tmpl w:val="7F5A15E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E54189"/>
    <w:multiLevelType w:val="hybridMultilevel"/>
    <w:tmpl w:val="AE86BD34"/>
    <w:lvl w:ilvl="0" w:tplc="9FEA483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484700"/>
    <w:multiLevelType w:val="hybridMultilevel"/>
    <w:tmpl w:val="6486D8B2"/>
    <w:lvl w:ilvl="0" w:tplc="C4A0BE9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D3DC14F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1D608C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A5CFFB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DE6423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41A7FF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C4C4CD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D04761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21299C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6EC3E53"/>
    <w:multiLevelType w:val="hybridMultilevel"/>
    <w:tmpl w:val="1C007054"/>
    <w:lvl w:ilvl="0" w:tplc="9FEA483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BD7182"/>
    <w:multiLevelType w:val="hybridMultilevel"/>
    <w:tmpl w:val="2EC485AC"/>
    <w:lvl w:ilvl="0" w:tplc="9FEA483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333EBA"/>
    <w:multiLevelType w:val="hybridMultilevel"/>
    <w:tmpl w:val="6B9A8104"/>
    <w:lvl w:ilvl="0" w:tplc="F42C05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2BA6FE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352073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589E08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4412D8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1276A2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64F22C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F6723E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350A12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21" w15:restartNumberingAfterBreak="0">
    <w:nsid w:val="7A98645D"/>
    <w:multiLevelType w:val="hybridMultilevel"/>
    <w:tmpl w:val="1CBCA322"/>
    <w:lvl w:ilvl="0" w:tplc="D10A157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hint="default" w:ascii="Calibri" w:hAnsi="Calibri"/>
      </w:rPr>
    </w:lvl>
    <w:lvl w:ilvl="1" w:tplc="E144A4FC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0568C04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762C18F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2DA8163C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5748CAA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14741316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8D6E15E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48847BD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22" w15:restartNumberingAfterBreak="0">
    <w:nsid w:val="7DEC137E"/>
    <w:multiLevelType w:val="hybridMultilevel"/>
    <w:tmpl w:val="DFBE0132"/>
    <w:lvl w:ilvl="0" w:tplc="406862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3F7AAB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C50E1B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F370C6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8C2E45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FE06B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D29899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94D888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76D406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23" w15:restartNumberingAfterBreak="0">
    <w:nsid w:val="7FEB6E17"/>
    <w:multiLevelType w:val="hybridMultilevel"/>
    <w:tmpl w:val="B2AAAE98"/>
    <w:lvl w:ilvl="0" w:tplc="B404AC3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3FD8D310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w:ilvl="2" w:tplc="A642A16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B186B4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9946D9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418300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7E822E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E7EAD2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E0A6A4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976446713">
    <w:abstractNumId w:val="1"/>
  </w:num>
  <w:num w:numId="2" w16cid:durableId="1184049572">
    <w:abstractNumId w:val="14"/>
  </w:num>
  <w:num w:numId="3" w16cid:durableId="1381517072">
    <w:abstractNumId w:val="17"/>
  </w:num>
  <w:num w:numId="4" w16cid:durableId="1490973932">
    <w:abstractNumId w:val="23"/>
  </w:num>
  <w:num w:numId="5" w16cid:durableId="1933246568">
    <w:abstractNumId w:val="2"/>
  </w:num>
  <w:num w:numId="6" w16cid:durableId="1344091511">
    <w:abstractNumId w:val="12"/>
  </w:num>
  <w:num w:numId="7" w16cid:durableId="14619094">
    <w:abstractNumId w:val="4"/>
  </w:num>
  <w:num w:numId="8" w16cid:durableId="1351956854">
    <w:abstractNumId w:val="13"/>
  </w:num>
  <w:num w:numId="9" w16cid:durableId="1396392189">
    <w:abstractNumId w:val="21"/>
  </w:num>
  <w:num w:numId="10" w16cid:durableId="1144390141">
    <w:abstractNumId w:val="20"/>
  </w:num>
  <w:num w:numId="11" w16cid:durableId="1245526025">
    <w:abstractNumId w:val="0"/>
  </w:num>
  <w:num w:numId="12" w16cid:durableId="1672485331">
    <w:abstractNumId w:val="11"/>
  </w:num>
  <w:num w:numId="13" w16cid:durableId="636683776">
    <w:abstractNumId w:val="15"/>
  </w:num>
  <w:num w:numId="14" w16cid:durableId="167671434">
    <w:abstractNumId w:val="18"/>
  </w:num>
  <w:num w:numId="15" w16cid:durableId="1305042430">
    <w:abstractNumId w:val="10"/>
  </w:num>
  <w:num w:numId="16" w16cid:durableId="1049646093">
    <w:abstractNumId w:val="9"/>
  </w:num>
  <w:num w:numId="17" w16cid:durableId="1671373504">
    <w:abstractNumId w:val="16"/>
  </w:num>
  <w:num w:numId="18" w16cid:durableId="1907957218">
    <w:abstractNumId w:val="3"/>
  </w:num>
  <w:num w:numId="19" w16cid:durableId="1728064158">
    <w:abstractNumId w:val="7"/>
  </w:num>
  <w:num w:numId="20" w16cid:durableId="709886552">
    <w:abstractNumId w:val="19"/>
  </w:num>
  <w:num w:numId="21" w16cid:durableId="826628087">
    <w:abstractNumId w:val="5"/>
  </w:num>
  <w:num w:numId="22" w16cid:durableId="716048276">
    <w:abstractNumId w:val="8"/>
  </w:num>
  <w:num w:numId="23" w16cid:durableId="1184981751">
    <w:abstractNumId w:val="22"/>
  </w:num>
  <w:num w:numId="24" w16cid:durableId="34578856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bQwMDY0MLQ0sjBV0lEKTi0uzszPAykwrAUAadDZjSwAAAA="/>
  </w:docVars>
  <w:rsids>
    <w:rsidRoot w:val="004E25DC"/>
    <w:rsid w:val="00077476"/>
    <w:rsid w:val="000B1C69"/>
    <w:rsid w:val="000E1481"/>
    <w:rsid w:val="000F5777"/>
    <w:rsid w:val="000F6C97"/>
    <w:rsid w:val="00100089"/>
    <w:rsid w:val="001011A7"/>
    <w:rsid w:val="00117A77"/>
    <w:rsid w:val="00120B8C"/>
    <w:rsid w:val="00123B3F"/>
    <w:rsid w:val="00156782"/>
    <w:rsid w:val="00156D6A"/>
    <w:rsid w:val="001707E5"/>
    <w:rsid w:val="0017179A"/>
    <w:rsid w:val="001B1A0E"/>
    <w:rsid w:val="001B2CEE"/>
    <w:rsid w:val="001C53B8"/>
    <w:rsid w:val="001D213E"/>
    <w:rsid w:val="002035A1"/>
    <w:rsid w:val="00210ACC"/>
    <w:rsid w:val="00212EAF"/>
    <w:rsid w:val="00213736"/>
    <w:rsid w:val="00216ED1"/>
    <w:rsid w:val="00224720"/>
    <w:rsid w:val="002644BC"/>
    <w:rsid w:val="00281BB0"/>
    <w:rsid w:val="00290011"/>
    <w:rsid w:val="00297FD5"/>
    <w:rsid w:val="002B692F"/>
    <w:rsid w:val="002E5ADA"/>
    <w:rsid w:val="002F19AD"/>
    <w:rsid w:val="00310BC8"/>
    <w:rsid w:val="003118F3"/>
    <w:rsid w:val="00330880"/>
    <w:rsid w:val="00346AB3"/>
    <w:rsid w:val="0037292C"/>
    <w:rsid w:val="00391315"/>
    <w:rsid w:val="003C03F4"/>
    <w:rsid w:val="003F1ACC"/>
    <w:rsid w:val="004070B1"/>
    <w:rsid w:val="004079BB"/>
    <w:rsid w:val="00413E9D"/>
    <w:rsid w:val="004160D3"/>
    <w:rsid w:val="00431DC4"/>
    <w:rsid w:val="00442A4C"/>
    <w:rsid w:val="00463F40"/>
    <w:rsid w:val="00474852"/>
    <w:rsid w:val="004B2947"/>
    <w:rsid w:val="004B2951"/>
    <w:rsid w:val="004C268B"/>
    <w:rsid w:val="004E25DC"/>
    <w:rsid w:val="004E4115"/>
    <w:rsid w:val="004E7A8D"/>
    <w:rsid w:val="00535A1D"/>
    <w:rsid w:val="005477EA"/>
    <w:rsid w:val="005544E5"/>
    <w:rsid w:val="00557C67"/>
    <w:rsid w:val="0056684D"/>
    <w:rsid w:val="00570827"/>
    <w:rsid w:val="00571F12"/>
    <w:rsid w:val="00576B40"/>
    <w:rsid w:val="00584E43"/>
    <w:rsid w:val="00596687"/>
    <w:rsid w:val="005C68B5"/>
    <w:rsid w:val="005D11D6"/>
    <w:rsid w:val="005E2C17"/>
    <w:rsid w:val="00605378"/>
    <w:rsid w:val="00607A0F"/>
    <w:rsid w:val="00611DE9"/>
    <w:rsid w:val="00616617"/>
    <w:rsid w:val="00620F94"/>
    <w:rsid w:val="00634D89"/>
    <w:rsid w:val="00676D56"/>
    <w:rsid w:val="00684AD6"/>
    <w:rsid w:val="00684B9C"/>
    <w:rsid w:val="006A00F2"/>
    <w:rsid w:val="006A15AF"/>
    <w:rsid w:val="006B3C03"/>
    <w:rsid w:val="006B666F"/>
    <w:rsid w:val="006C4815"/>
    <w:rsid w:val="006E275F"/>
    <w:rsid w:val="006F5BC7"/>
    <w:rsid w:val="0070665A"/>
    <w:rsid w:val="00707A3E"/>
    <w:rsid w:val="00716D2D"/>
    <w:rsid w:val="00722B76"/>
    <w:rsid w:val="00724C11"/>
    <w:rsid w:val="00731E6A"/>
    <w:rsid w:val="00746F9E"/>
    <w:rsid w:val="00775BC0"/>
    <w:rsid w:val="00783B86"/>
    <w:rsid w:val="007A40AA"/>
    <w:rsid w:val="007B2C94"/>
    <w:rsid w:val="007E38D7"/>
    <w:rsid w:val="007F1375"/>
    <w:rsid w:val="008052AC"/>
    <w:rsid w:val="008073E8"/>
    <w:rsid w:val="008132CC"/>
    <w:rsid w:val="00814099"/>
    <w:rsid w:val="00824673"/>
    <w:rsid w:val="0083675F"/>
    <w:rsid w:val="00861E0F"/>
    <w:rsid w:val="008649A3"/>
    <w:rsid w:val="00874C34"/>
    <w:rsid w:val="0087549E"/>
    <w:rsid w:val="00882E6C"/>
    <w:rsid w:val="00884088"/>
    <w:rsid w:val="00890DA5"/>
    <w:rsid w:val="008C5223"/>
    <w:rsid w:val="008E374D"/>
    <w:rsid w:val="008F7762"/>
    <w:rsid w:val="009007C3"/>
    <w:rsid w:val="009327BC"/>
    <w:rsid w:val="00932B95"/>
    <w:rsid w:val="00944C99"/>
    <w:rsid w:val="009641E4"/>
    <w:rsid w:val="00984B29"/>
    <w:rsid w:val="00985AD9"/>
    <w:rsid w:val="009A5A0A"/>
    <w:rsid w:val="009C2E43"/>
    <w:rsid w:val="009E1976"/>
    <w:rsid w:val="00A157F9"/>
    <w:rsid w:val="00A245E9"/>
    <w:rsid w:val="00A268B6"/>
    <w:rsid w:val="00A50045"/>
    <w:rsid w:val="00A50D94"/>
    <w:rsid w:val="00A539E7"/>
    <w:rsid w:val="00A93AD5"/>
    <w:rsid w:val="00AB39D5"/>
    <w:rsid w:val="00B13B35"/>
    <w:rsid w:val="00B160C8"/>
    <w:rsid w:val="00B20BF3"/>
    <w:rsid w:val="00B373E7"/>
    <w:rsid w:val="00B47C07"/>
    <w:rsid w:val="00B62611"/>
    <w:rsid w:val="00B66913"/>
    <w:rsid w:val="00B70265"/>
    <w:rsid w:val="00B75923"/>
    <w:rsid w:val="00BB0C53"/>
    <w:rsid w:val="00BC189E"/>
    <w:rsid w:val="00BE3535"/>
    <w:rsid w:val="00BF2A41"/>
    <w:rsid w:val="00BF7ADE"/>
    <w:rsid w:val="00C11677"/>
    <w:rsid w:val="00C17AEB"/>
    <w:rsid w:val="00C56384"/>
    <w:rsid w:val="00C61025"/>
    <w:rsid w:val="00C61E49"/>
    <w:rsid w:val="00C62FE5"/>
    <w:rsid w:val="00C77820"/>
    <w:rsid w:val="00C84027"/>
    <w:rsid w:val="00C90F1D"/>
    <w:rsid w:val="00CA04B7"/>
    <w:rsid w:val="00CB2E14"/>
    <w:rsid w:val="00CC788C"/>
    <w:rsid w:val="00CF5557"/>
    <w:rsid w:val="00D06331"/>
    <w:rsid w:val="00D06C37"/>
    <w:rsid w:val="00D118E9"/>
    <w:rsid w:val="00D50B29"/>
    <w:rsid w:val="00DA38BA"/>
    <w:rsid w:val="00DA7823"/>
    <w:rsid w:val="00DB0D1A"/>
    <w:rsid w:val="00DC1C2E"/>
    <w:rsid w:val="00DC6CDE"/>
    <w:rsid w:val="00E7092A"/>
    <w:rsid w:val="00E86315"/>
    <w:rsid w:val="00E95506"/>
    <w:rsid w:val="00EA5DA8"/>
    <w:rsid w:val="00EC03FF"/>
    <w:rsid w:val="00EC7AB8"/>
    <w:rsid w:val="00ED65B1"/>
    <w:rsid w:val="00EE1578"/>
    <w:rsid w:val="00EE6B1D"/>
    <w:rsid w:val="00EF3A6F"/>
    <w:rsid w:val="00F32004"/>
    <w:rsid w:val="00F54B65"/>
    <w:rsid w:val="00F54D6D"/>
    <w:rsid w:val="00F61563"/>
    <w:rsid w:val="00F730A8"/>
    <w:rsid w:val="00F80344"/>
    <w:rsid w:val="00F82C77"/>
    <w:rsid w:val="00F97C7F"/>
    <w:rsid w:val="00FA5AA3"/>
    <w:rsid w:val="00FB4687"/>
    <w:rsid w:val="00FC0550"/>
    <w:rsid w:val="00FC3866"/>
    <w:rsid w:val="00FC3D2F"/>
    <w:rsid w:val="00FC6206"/>
    <w:rsid w:val="00FF5AB0"/>
    <w:rsid w:val="2D30427A"/>
    <w:rsid w:val="465541C4"/>
    <w:rsid w:val="5934A012"/>
    <w:rsid w:val="59D2EE60"/>
    <w:rsid w:val="6C72F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C39864"/>
  <w15:chartTrackingRefBased/>
  <w15:docId w15:val="{75D464EF-2289-45C5-AA24-558C70BEF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66913"/>
    <w:rPr>
      <w:lang w:val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25DC"/>
    <w:pPr>
      <w:tabs>
        <w:tab w:val="center" w:pos="4419"/>
        <w:tab w:val="right" w:pos="8838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E25DC"/>
  </w:style>
  <w:style w:type="paragraph" w:styleId="Footer">
    <w:name w:val="footer"/>
    <w:basedOn w:val="Normal"/>
    <w:link w:val="FooterChar"/>
    <w:uiPriority w:val="99"/>
    <w:unhideWhenUsed/>
    <w:rsid w:val="004E25DC"/>
    <w:pPr>
      <w:tabs>
        <w:tab w:val="center" w:pos="4419"/>
        <w:tab w:val="right" w:pos="8838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E25DC"/>
  </w:style>
  <w:style w:type="paragraph" w:styleId="BodyText">
    <w:name w:val="Body Text"/>
    <w:basedOn w:val="Normal"/>
    <w:link w:val="BodyTextChar"/>
    <w:uiPriority w:val="1"/>
    <w:qFormat/>
    <w:rsid w:val="001011A7"/>
    <w:pPr>
      <w:widowControl w:val="0"/>
      <w:autoSpaceDE w:val="0"/>
      <w:autoSpaceDN w:val="0"/>
      <w:spacing w:after="0" w:line="240" w:lineRule="auto"/>
    </w:pPr>
    <w:rPr>
      <w:rFonts w:ascii="Tahoma" w:hAnsi="Tahoma" w:eastAsia="Tahoma" w:cs="Tahoma"/>
      <w:sz w:val="20"/>
      <w:szCs w:val="20"/>
      <w:lang w:val="en-US"/>
    </w:rPr>
  </w:style>
  <w:style w:type="character" w:styleId="BodyTextChar" w:customStyle="1">
    <w:name w:val="Body Text Char"/>
    <w:basedOn w:val="DefaultParagraphFont"/>
    <w:link w:val="BodyText"/>
    <w:uiPriority w:val="1"/>
    <w:rsid w:val="001011A7"/>
    <w:rPr>
      <w:rFonts w:ascii="Tahoma" w:hAnsi="Tahoma" w:eastAsia="Tahoma" w:cs="Tahoma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7B2C9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7B2C9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C3866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s-ES"/>
    </w:rPr>
  </w:style>
  <w:style w:type="character" w:styleId="CommentReference">
    <w:name w:val="annotation reference"/>
    <w:basedOn w:val="DefaultParagraphFont"/>
    <w:uiPriority w:val="99"/>
    <w:semiHidden/>
    <w:unhideWhenUsed/>
    <w:rsid w:val="002644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44BC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2644BC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4B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644BC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4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644BC"/>
    <w:rPr>
      <w:rFonts w:ascii="Segoe UI" w:hAnsi="Segoe UI" w:cs="Segoe UI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944C9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4C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7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8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6377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1605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58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4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6295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31148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5726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44681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4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22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83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184956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34213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78041">
          <w:marLeft w:val="547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52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6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69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5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65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45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65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79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797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75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78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596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42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4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69436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35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025278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7875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688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3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77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594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69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93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1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69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82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46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8394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964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53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43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06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7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eurac.com/free-emotional-intelligence-test/" TargetMode="Externa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openxmlformats.org/officeDocument/2006/relationships/hyperlink" Target="https://eurac.com/free-emotional-intelligence-test/" TargetMode="External" Id="rId9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F5A1E2-240F-46C2-BEA8-1400433DF54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User</dc:creator>
  <keywords/>
  <dc:description/>
  <lastModifiedBy>Katarína Gavalcová</lastModifiedBy>
  <revision>124</revision>
  <dcterms:created xsi:type="dcterms:W3CDTF">2023-01-29T14:38:00.0000000Z</dcterms:created>
  <dcterms:modified xsi:type="dcterms:W3CDTF">2023-04-19T09:41:46.1678239Z</dcterms:modified>
</coreProperties>
</file>